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tblpY="435"/>
        <w:tblW w:w="0" w:type="auto"/>
        <w:tblLook w:val="04A0" w:firstRow="1" w:lastRow="0" w:firstColumn="1" w:lastColumn="0" w:noHBand="0" w:noVBand="1"/>
      </w:tblPr>
      <w:tblGrid>
        <w:gridCol w:w="2254"/>
        <w:gridCol w:w="2254"/>
        <w:gridCol w:w="2254"/>
        <w:gridCol w:w="2254"/>
      </w:tblGrid>
      <w:tr w:rsidR="00135072" w14:paraId="615ABF72" w14:textId="77777777" w:rsidTr="00FF0CB0">
        <w:tc>
          <w:tcPr>
            <w:tcW w:w="2254" w:type="dxa"/>
            <w:shd w:val="clear" w:color="auto" w:fill="D9D9D9" w:themeFill="background1" w:themeFillShade="D9"/>
          </w:tcPr>
          <w:p w14:paraId="6B4DCF7B" w14:textId="77777777" w:rsidR="00135072" w:rsidRDefault="00135072" w:rsidP="00547B61">
            <w:r>
              <w:t>Group number</w:t>
            </w:r>
          </w:p>
        </w:tc>
        <w:tc>
          <w:tcPr>
            <w:tcW w:w="2254" w:type="dxa"/>
          </w:tcPr>
          <w:p w14:paraId="231D9CDE" w14:textId="4A38B109" w:rsidR="00135072" w:rsidRDefault="0080391A" w:rsidP="00547B61">
            <w:r>
              <w:t>4</w:t>
            </w:r>
          </w:p>
        </w:tc>
        <w:tc>
          <w:tcPr>
            <w:tcW w:w="2254" w:type="dxa"/>
          </w:tcPr>
          <w:p w14:paraId="4217BBCD" w14:textId="0BA111D6" w:rsidR="00135072" w:rsidRDefault="00135072" w:rsidP="00547B61">
            <w:r>
              <w:t>Date:</w:t>
            </w:r>
            <w:r w:rsidR="0080391A">
              <w:t xml:space="preserve"> 01/06/21</w:t>
            </w:r>
          </w:p>
        </w:tc>
        <w:tc>
          <w:tcPr>
            <w:tcW w:w="2254" w:type="dxa"/>
          </w:tcPr>
          <w:p w14:paraId="238C886F" w14:textId="77777777" w:rsidR="00135072" w:rsidRDefault="00135072" w:rsidP="00547B61"/>
        </w:tc>
      </w:tr>
      <w:tr w:rsidR="00135072" w14:paraId="572661C5" w14:textId="77777777" w:rsidTr="00FF0CB0">
        <w:tc>
          <w:tcPr>
            <w:tcW w:w="2254" w:type="dxa"/>
            <w:shd w:val="clear" w:color="auto" w:fill="D9D9D9" w:themeFill="background1" w:themeFillShade="D9"/>
          </w:tcPr>
          <w:p w14:paraId="716F704C" w14:textId="77777777" w:rsidR="00135072" w:rsidRDefault="00BB346E" w:rsidP="00547B61">
            <w:r>
              <w:t>Project manager</w:t>
            </w:r>
            <w:r w:rsidR="00135072">
              <w:t xml:space="preserve"> </w:t>
            </w:r>
          </w:p>
        </w:tc>
        <w:tc>
          <w:tcPr>
            <w:tcW w:w="2254" w:type="dxa"/>
          </w:tcPr>
          <w:p w14:paraId="5B34056D" w14:textId="7AD5A4DE" w:rsidR="00135072" w:rsidRDefault="0080391A" w:rsidP="00547B61">
            <w:r>
              <w:t>John Anwana</w:t>
            </w:r>
          </w:p>
        </w:tc>
        <w:tc>
          <w:tcPr>
            <w:tcW w:w="2254" w:type="dxa"/>
          </w:tcPr>
          <w:p w14:paraId="75C0FD23" w14:textId="69CF79F8" w:rsidR="0080391A" w:rsidRDefault="00135072" w:rsidP="0080391A">
            <w:r>
              <w:t>Sponsor:</w:t>
            </w:r>
            <w:r w:rsidR="0080391A">
              <w:t xml:space="preserve"> </w:t>
            </w:r>
            <w:r w:rsidR="0080391A" w:rsidRPr="0080391A">
              <w:t>Dr Emmanuel Ogunshile</w:t>
            </w:r>
          </w:p>
        </w:tc>
        <w:tc>
          <w:tcPr>
            <w:tcW w:w="2254" w:type="dxa"/>
          </w:tcPr>
          <w:p w14:paraId="07BC200E" w14:textId="252A68D2" w:rsidR="00135072" w:rsidRPr="00135072" w:rsidRDefault="0080391A" w:rsidP="00547B61">
            <w:r w:rsidRPr="0080391A">
              <w:rPr>
                <w:i/>
                <w:iCs/>
              </w:rPr>
              <w:t>24 Hour Solar Power Generating System</w:t>
            </w:r>
          </w:p>
        </w:tc>
      </w:tr>
      <w:tr w:rsidR="00547B61" w14:paraId="6E80BD49" w14:textId="77777777" w:rsidTr="00FF0CB0">
        <w:tc>
          <w:tcPr>
            <w:tcW w:w="2254" w:type="dxa"/>
            <w:shd w:val="clear" w:color="auto" w:fill="D9D9D9" w:themeFill="background1" w:themeFillShade="D9"/>
          </w:tcPr>
          <w:p w14:paraId="7681B49B" w14:textId="77777777" w:rsidR="00547B61" w:rsidRDefault="00547B61" w:rsidP="00547B61">
            <w:r>
              <w:t>Purpose of the group</w:t>
            </w:r>
          </w:p>
        </w:tc>
        <w:tc>
          <w:tcPr>
            <w:tcW w:w="6762" w:type="dxa"/>
            <w:gridSpan w:val="3"/>
          </w:tcPr>
          <w:p w14:paraId="68FA89AE" w14:textId="77777777" w:rsidR="00547B61" w:rsidRDefault="00547B61" w:rsidP="00547B61">
            <w:pPr>
              <w:rPr>
                <w:i/>
                <w:iCs/>
              </w:rPr>
            </w:pPr>
          </w:p>
        </w:tc>
      </w:tr>
      <w:tr w:rsidR="00135072" w14:paraId="6B038B01" w14:textId="77777777" w:rsidTr="00FF0CB0">
        <w:tc>
          <w:tcPr>
            <w:tcW w:w="2254" w:type="dxa"/>
            <w:shd w:val="clear" w:color="auto" w:fill="D9D9D9" w:themeFill="background1" w:themeFillShade="D9"/>
          </w:tcPr>
          <w:p w14:paraId="5BEA9AFF" w14:textId="77777777" w:rsidR="00135072" w:rsidRDefault="00135072" w:rsidP="00547B61">
            <w:r>
              <w:t xml:space="preserve">Mission </w:t>
            </w:r>
          </w:p>
        </w:tc>
        <w:tc>
          <w:tcPr>
            <w:tcW w:w="2254" w:type="dxa"/>
          </w:tcPr>
          <w:p w14:paraId="02EBCE01" w14:textId="4CEAE361" w:rsidR="006A557A" w:rsidRPr="006A557A" w:rsidRDefault="006A557A" w:rsidP="006A557A">
            <w:r w:rsidRPr="006A557A">
              <w:t xml:space="preserve">Design and implement </w:t>
            </w:r>
            <w:r w:rsidR="00EF051D">
              <w:t xml:space="preserve">an </w:t>
            </w:r>
            <w:r w:rsidR="00FA5E06">
              <w:t xml:space="preserve">application for modelling, monitoring and controlling </w:t>
            </w:r>
            <w:r w:rsidRPr="006A557A">
              <w:t xml:space="preserve">a </w:t>
            </w:r>
            <w:r w:rsidR="00AA496B" w:rsidRPr="006A557A">
              <w:t>24-hour</w:t>
            </w:r>
            <w:r w:rsidRPr="006A557A">
              <w:t xml:space="preserve"> solar power generation and</w:t>
            </w:r>
          </w:p>
          <w:p w14:paraId="5248FDAE" w14:textId="1303D059" w:rsidR="00135072" w:rsidRPr="00135072" w:rsidRDefault="006A557A" w:rsidP="006A557A">
            <w:pPr>
              <w:rPr>
                <w:i/>
                <w:iCs/>
              </w:rPr>
            </w:pPr>
            <w:r w:rsidRPr="006A557A">
              <w:t xml:space="preserve">distribution system that will help a homeowner to reduce their </w:t>
            </w:r>
            <w:proofErr w:type="spellStart"/>
            <w:r w:rsidRPr="006A557A">
              <w:t>TCO</w:t>
            </w:r>
            <w:proofErr w:type="spellEnd"/>
            <w:r w:rsidRPr="006A557A">
              <w:t>.</w:t>
            </w:r>
          </w:p>
        </w:tc>
        <w:tc>
          <w:tcPr>
            <w:tcW w:w="2254" w:type="dxa"/>
          </w:tcPr>
          <w:p w14:paraId="5538DC45" w14:textId="77777777" w:rsidR="00135072" w:rsidRPr="00135072" w:rsidRDefault="00135072" w:rsidP="00547B61">
            <w:pPr>
              <w:rPr>
                <w:i/>
                <w:iCs/>
              </w:rPr>
            </w:pPr>
            <w:r w:rsidRPr="00135072">
              <w:rPr>
                <w:i/>
                <w:iCs/>
              </w:rPr>
              <w:t>Mission 2</w:t>
            </w:r>
          </w:p>
        </w:tc>
        <w:tc>
          <w:tcPr>
            <w:tcW w:w="2254" w:type="dxa"/>
          </w:tcPr>
          <w:p w14:paraId="016717AA" w14:textId="77777777" w:rsidR="00135072" w:rsidRPr="00135072" w:rsidRDefault="00135072" w:rsidP="00547B61">
            <w:pPr>
              <w:rPr>
                <w:i/>
                <w:iCs/>
              </w:rPr>
            </w:pPr>
            <w:r>
              <w:rPr>
                <w:i/>
                <w:iCs/>
              </w:rPr>
              <w:t>Mission 3</w:t>
            </w:r>
          </w:p>
        </w:tc>
      </w:tr>
      <w:tr w:rsidR="00135072" w14:paraId="15F78D3C" w14:textId="77777777" w:rsidTr="00FF0CB0">
        <w:tc>
          <w:tcPr>
            <w:tcW w:w="2254" w:type="dxa"/>
            <w:shd w:val="clear" w:color="auto" w:fill="D9D9D9" w:themeFill="background1" w:themeFillShade="D9"/>
          </w:tcPr>
          <w:p w14:paraId="01F892B0" w14:textId="77777777" w:rsidR="00135072" w:rsidRDefault="00135072" w:rsidP="00547B61"/>
        </w:tc>
        <w:tc>
          <w:tcPr>
            <w:tcW w:w="2254" w:type="dxa"/>
          </w:tcPr>
          <w:p w14:paraId="3820298D" w14:textId="77777777" w:rsidR="00135072" w:rsidRDefault="00135072" w:rsidP="00547B61">
            <w:pPr>
              <w:rPr>
                <w:i/>
                <w:iCs/>
              </w:rPr>
            </w:pPr>
            <w:r>
              <w:rPr>
                <w:i/>
                <w:iCs/>
              </w:rPr>
              <w:t>Mission 4</w:t>
            </w:r>
          </w:p>
        </w:tc>
        <w:tc>
          <w:tcPr>
            <w:tcW w:w="2254" w:type="dxa"/>
          </w:tcPr>
          <w:p w14:paraId="44E6E83B" w14:textId="77777777" w:rsidR="00135072" w:rsidRPr="00135072" w:rsidRDefault="00135072" w:rsidP="00547B61">
            <w:pPr>
              <w:rPr>
                <w:i/>
                <w:iCs/>
              </w:rPr>
            </w:pPr>
            <w:r>
              <w:rPr>
                <w:i/>
                <w:iCs/>
              </w:rPr>
              <w:t>Mission 5</w:t>
            </w:r>
          </w:p>
        </w:tc>
        <w:tc>
          <w:tcPr>
            <w:tcW w:w="2254" w:type="dxa"/>
          </w:tcPr>
          <w:p w14:paraId="69680063" w14:textId="77777777" w:rsidR="00135072" w:rsidRDefault="00135072" w:rsidP="00547B61">
            <w:pPr>
              <w:rPr>
                <w:i/>
                <w:iCs/>
              </w:rPr>
            </w:pPr>
            <w:r>
              <w:rPr>
                <w:i/>
                <w:iCs/>
              </w:rPr>
              <w:t>Mission 6</w:t>
            </w:r>
          </w:p>
          <w:p w14:paraId="55E3D7D1" w14:textId="77777777" w:rsidR="00135072" w:rsidRDefault="00135072" w:rsidP="00547B61">
            <w:pPr>
              <w:rPr>
                <w:i/>
                <w:iCs/>
              </w:rPr>
            </w:pPr>
          </w:p>
          <w:p w14:paraId="20DB3E73" w14:textId="77777777" w:rsidR="00135072" w:rsidRDefault="00135072" w:rsidP="00547B61">
            <w:pPr>
              <w:rPr>
                <w:i/>
                <w:iCs/>
              </w:rPr>
            </w:pPr>
            <w:r w:rsidRPr="00135072">
              <w:rPr>
                <w:i/>
                <w:iCs/>
                <w:color w:val="FF0000"/>
              </w:rPr>
              <w:t>Use the number of boxes as appropriate.</w:t>
            </w:r>
          </w:p>
        </w:tc>
      </w:tr>
      <w:tr w:rsidR="00135072" w14:paraId="2090E03E" w14:textId="77777777" w:rsidTr="00FF0CB0">
        <w:tc>
          <w:tcPr>
            <w:tcW w:w="2254" w:type="dxa"/>
            <w:shd w:val="clear" w:color="auto" w:fill="D9D9D9" w:themeFill="background1" w:themeFillShade="D9"/>
          </w:tcPr>
          <w:p w14:paraId="54F1E6E6" w14:textId="77777777" w:rsidR="00135072" w:rsidRDefault="00135072" w:rsidP="00547B61">
            <w:r>
              <w:t>Objective</w:t>
            </w:r>
          </w:p>
        </w:tc>
        <w:tc>
          <w:tcPr>
            <w:tcW w:w="2254" w:type="dxa"/>
          </w:tcPr>
          <w:p w14:paraId="5F33F6EB" w14:textId="779F224E" w:rsidR="00135072" w:rsidRDefault="00BA5188" w:rsidP="00547B61">
            <w:pPr>
              <w:rPr>
                <w:i/>
                <w:iCs/>
              </w:rPr>
            </w:pPr>
            <w:r>
              <w:t>Generation of a requirements / specifications tree.</w:t>
            </w:r>
          </w:p>
        </w:tc>
        <w:tc>
          <w:tcPr>
            <w:tcW w:w="2254" w:type="dxa"/>
          </w:tcPr>
          <w:p w14:paraId="67948EC1" w14:textId="56297BA1" w:rsidR="00135072" w:rsidRDefault="00BA5188" w:rsidP="00547B61">
            <w:pPr>
              <w:rPr>
                <w:i/>
                <w:iCs/>
              </w:rPr>
            </w:pPr>
            <w:r>
              <w:t>Demonstration of how calculations are performed and can be reviewed</w:t>
            </w:r>
          </w:p>
        </w:tc>
        <w:tc>
          <w:tcPr>
            <w:tcW w:w="2254" w:type="dxa"/>
          </w:tcPr>
          <w:p w14:paraId="493565D8" w14:textId="3CEC06D2" w:rsidR="00135072" w:rsidRPr="00912B39" w:rsidRDefault="00912B39" w:rsidP="00547B61">
            <w:r>
              <w:t xml:space="preserve">Develop </w:t>
            </w:r>
            <w:r w:rsidR="00C769A7">
              <w:t>a Web application to monitor and control solar panel system</w:t>
            </w:r>
          </w:p>
        </w:tc>
      </w:tr>
      <w:tr w:rsidR="00135072" w14:paraId="14C62E46" w14:textId="77777777" w:rsidTr="00FF0CB0">
        <w:tc>
          <w:tcPr>
            <w:tcW w:w="2254" w:type="dxa"/>
            <w:shd w:val="clear" w:color="auto" w:fill="D9D9D9" w:themeFill="background1" w:themeFillShade="D9"/>
          </w:tcPr>
          <w:p w14:paraId="70F77D04" w14:textId="77777777" w:rsidR="00135072" w:rsidRDefault="00135072" w:rsidP="00547B61"/>
        </w:tc>
        <w:tc>
          <w:tcPr>
            <w:tcW w:w="2254" w:type="dxa"/>
          </w:tcPr>
          <w:p w14:paraId="61840221" w14:textId="77777777" w:rsidR="00135072" w:rsidRDefault="00135072" w:rsidP="00547B61">
            <w:pPr>
              <w:rPr>
                <w:i/>
                <w:iCs/>
              </w:rPr>
            </w:pPr>
            <w:r>
              <w:rPr>
                <w:i/>
                <w:iCs/>
              </w:rPr>
              <w:t>Objective 4</w:t>
            </w:r>
          </w:p>
        </w:tc>
        <w:tc>
          <w:tcPr>
            <w:tcW w:w="2254" w:type="dxa"/>
          </w:tcPr>
          <w:p w14:paraId="2052999C" w14:textId="77777777" w:rsidR="00135072" w:rsidRDefault="00135072" w:rsidP="00547B61">
            <w:pPr>
              <w:rPr>
                <w:i/>
                <w:iCs/>
              </w:rPr>
            </w:pPr>
            <w:r>
              <w:rPr>
                <w:i/>
                <w:iCs/>
              </w:rPr>
              <w:t>Objective 5</w:t>
            </w:r>
          </w:p>
        </w:tc>
        <w:tc>
          <w:tcPr>
            <w:tcW w:w="2254" w:type="dxa"/>
          </w:tcPr>
          <w:p w14:paraId="1BDBC58C" w14:textId="77777777" w:rsidR="00135072" w:rsidRDefault="00135072" w:rsidP="00547B61">
            <w:pPr>
              <w:rPr>
                <w:i/>
                <w:iCs/>
              </w:rPr>
            </w:pPr>
            <w:r>
              <w:rPr>
                <w:i/>
                <w:iCs/>
              </w:rPr>
              <w:t>Objective 6</w:t>
            </w:r>
          </w:p>
          <w:p w14:paraId="59365776" w14:textId="77777777" w:rsidR="00135072" w:rsidRDefault="00135072" w:rsidP="00547B61">
            <w:pPr>
              <w:rPr>
                <w:i/>
                <w:iCs/>
              </w:rPr>
            </w:pPr>
            <w:r w:rsidRPr="00135072">
              <w:rPr>
                <w:i/>
                <w:iCs/>
                <w:color w:val="FF0000"/>
              </w:rPr>
              <w:t>Use the number of boxes as appropriate</w:t>
            </w:r>
            <w:r>
              <w:rPr>
                <w:i/>
                <w:iCs/>
              </w:rPr>
              <w:t>.</w:t>
            </w:r>
          </w:p>
        </w:tc>
      </w:tr>
      <w:tr w:rsidR="00135072" w14:paraId="452882BA" w14:textId="77777777" w:rsidTr="00FF0CB0">
        <w:tc>
          <w:tcPr>
            <w:tcW w:w="2254" w:type="dxa"/>
            <w:shd w:val="clear" w:color="auto" w:fill="D9D9D9" w:themeFill="background1" w:themeFillShade="D9"/>
          </w:tcPr>
          <w:p w14:paraId="11E9F632" w14:textId="77777777" w:rsidR="00135072" w:rsidRDefault="00135072" w:rsidP="00547B61">
            <w:r>
              <w:t xml:space="preserve">Scope of the project </w:t>
            </w:r>
          </w:p>
        </w:tc>
        <w:tc>
          <w:tcPr>
            <w:tcW w:w="6762" w:type="dxa"/>
            <w:gridSpan w:val="3"/>
          </w:tcPr>
          <w:p w14:paraId="57968992" w14:textId="77777777" w:rsidR="00135072" w:rsidRDefault="00135072" w:rsidP="00547B61">
            <w:pPr>
              <w:jc w:val="center"/>
              <w:rPr>
                <w:i/>
                <w:iCs/>
              </w:rPr>
            </w:pPr>
          </w:p>
        </w:tc>
      </w:tr>
      <w:tr w:rsidR="00135072" w14:paraId="43A66AB3" w14:textId="77777777" w:rsidTr="00FF0CB0">
        <w:tc>
          <w:tcPr>
            <w:tcW w:w="2254" w:type="dxa"/>
            <w:shd w:val="clear" w:color="auto" w:fill="D9D9D9" w:themeFill="background1" w:themeFillShade="D9"/>
          </w:tcPr>
          <w:p w14:paraId="3E2BE77F" w14:textId="77777777" w:rsidR="00135072" w:rsidRDefault="00135072" w:rsidP="00547B61">
            <w:r>
              <w:t xml:space="preserve">Name </w:t>
            </w:r>
            <w:r w:rsidR="00547B61">
              <w:t xml:space="preserve">and UWE e-mail </w:t>
            </w:r>
            <w:r>
              <w:t>of the team members:</w:t>
            </w:r>
          </w:p>
        </w:tc>
        <w:tc>
          <w:tcPr>
            <w:tcW w:w="6762" w:type="dxa"/>
            <w:gridSpan w:val="3"/>
          </w:tcPr>
          <w:p w14:paraId="68F74543" w14:textId="0D5E6CCE"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John Anwana</w:t>
            </w:r>
            <w:r>
              <w:rPr>
                <w:rFonts w:ascii="inherit" w:eastAsia="Times New Roman" w:hAnsi="inherit" w:cs="Open Sans"/>
                <w:color w:val="111111"/>
                <w:sz w:val="19"/>
                <w:szCs w:val="19"/>
                <w:bdr w:val="none" w:sz="0" w:space="0" w:color="auto" w:frame="1"/>
                <w:lang w:val="en-GB" w:eastAsia="en-GB" w:bidi="ar-SA"/>
              </w:rPr>
              <w:t xml:space="preserve">- </w:t>
            </w:r>
            <w:hyperlink r:id="rId7" w:history="1">
              <w:r w:rsidR="00AA496B" w:rsidRPr="001E530D">
                <w:rPr>
                  <w:rStyle w:val="Hyperlink"/>
                  <w:rFonts w:ascii="inherit" w:eastAsia="Times New Roman" w:hAnsi="inherit" w:cs="Open Sans"/>
                  <w:sz w:val="19"/>
                  <w:szCs w:val="19"/>
                  <w:bdr w:val="none" w:sz="0" w:space="0" w:color="auto" w:frame="1"/>
                  <w:lang w:val="en-GB" w:eastAsia="en-GB" w:bidi="ar-SA"/>
                </w:rPr>
                <w:t>John2.Anwana@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3A2E7A84" w14:textId="4A67920F" w:rsidR="00AA496B"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bdr w:val="none" w:sz="0" w:space="0" w:color="auto" w:frame="1"/>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Dilshani Herath Mudiyanselage</w:t>
            </w:r>
            <w:r>
              <w:rPr>
                <w:rFonts w:ascii="inherit" w:eastAsia="Times New Roman" w:hAnsi="inherit" w:cs="Open Sans"/>
                <w:color w:val="111111"/>
                <w:sz w:val="19"/>
                <w:szCs w:val="19"/>
                <w:bdr w:val="none" w:sz="0" w:space="0" w:color="auto" w:frame="1"/>
                <w:lang w:val="en-GB" w:eastAsia="en-GB" w:bidi="ar-SA"/>
              </w:rPr>
              <w:t xml:space="preserve">- </w:t>
            </w:r>
            <w:hyperlink r:id="rId8" w:history="1">
              <w:r w:rsidR="00AA496B" w:rsidRPr="001E530D">
                <w:rPr>
                  <w:rStyle w:val="Hyperlink"/>
                  <w:rFonts w:ascii="inherit" w:eastAsia="Times New Roman" w:hAnsi="inherit" w:cs="Open Sans"/>
                  <w:sz w:val="19"/>
                  <w:szCs w:val="19"/>
                  <w:bdr w:val="none" w:sz="0" w:space="0" w:color="auto" w:frame="1"/>
                  <w:lang w:val="en-GB" w:eastAsia="en-GB" w:bidi="ar-SA"/>
                </w:rPr>
                <w:t>dilshani2.Herathmudiyanselage@live.uwe.ac.uk</w:t>
              </w:r>
            </w:hyperlink>
          </w:p>
          <w:p w14:paraId="4D8BDDC7" w14:textId="5CA3BD0E"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Irene Ofori Asare</w:t>
            </w:r>
            <w:r>
              <w:rPr>
                <w:rFonts w:ascii="inherit" w:eastAsia="Times New Roman" w:hAnsi="inherit" w:cs="Open Sans"/>
                <w:color w:val="111111"/>
                <w:sz w:val="19"/>
                <w:szCs w:val="19"/>
                <w:bdr w:val="none" w:sz="0" w:space="0" w:color="auto" w:frame="1"/>
                <w:lang w:val="en-GB" w:eastAsia="en-GB" w:bidi="ar-SA"/>
              </w:rPr>
              <w:t xml:space="preserve">- </w:t>
            </w:r>
            <w:hyperlink r:id="rId9" w:history="1">
              <w:r w:rsidR="00AA496B" w:rsidRPr="001E530D">
                <w:rPr>
                  <w:rStyle w:val="Hyperlink"/>
                  <w:rFonts w:ascii="inherit" w:eastAsia="Times New Roman" w:hAnsi="inherit" w:cs="Open Sans"/>
                  <w:sz w:val="19"/>
                  <w:szCs w:val="19"/>
                  <w:bdr w:val="none" w:sz="0" w:space="0" w:color="auto" w:frame="1"/>
                  <w:lang w:val="en-GB" w:eastAsia="en-GB" w:bidi="ar-SA"/>
                </w:rPr>
                <w:t>Irene2.Oforiasare@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09C7EA59" w14:textId="7EAEFC72"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Pratiksha Patel</w:t>
            </w:r>
            <w:r>
              <w:rPr>
                <w:rFonts w:ascii="inherit" w:eastAsia="Times New Roman" w:hAnsi="inherit" w:cs="Open Sans"/>
                <w:color w:val="111111"/>
                <w:sz w:val="19"/>
                <w:szCs w:val="19"/>
                <w:bdr w:val="none" w:sz="0" w:space="0" w:color="auto" w:frame="1"/>
                <w:lang w:val="en-GB" w:eastAsia="en-GB" w:bidi="ar-SA"/>
              </w:rPr>
              <w:t xml:space="preserve">- </w:t>
            </w:r>
            <w:hyperlink r:id="rId10" w:history="1">
              <w:r w:rsidR="00AA496B" w:rsidRPr="001E530D">
                <w:rPr>
                  <w:rStyle w:val="Hyperlink"/>
                  <w:rFonts w:ascii="inherit" w:eastAsia="Times New Roman" w:hAnsi="inherit" w:cs="Open Sans"/>
                  <w:sz w:val="19"/>
                  <w:szCs w:val="19"/>
                  <w:bdr w:val="none" w:sz="0" w:space="0" w:color="auto" w:frame="1"/>
                  <w:lang w:val="en-GB" w:eastAsia="en-GB" w:bidi="ar-SA"/>
                </w:rPr>
                <w:t>Pratiksha2.Patel@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5575FDA5" w14:textId="7871ADC8" w:rsidR="0080391A" w:rsidRPr="0080391A" w:rsidRDefault="0080391A" w:rsidP="0080391A">
            <w:pPr>
              <w:shd w:val="clear" w:color="auto" w:fill="FFFFFF"/>
              <w:spacing w:line="330" w:lineRule="atLeast"/>
              <w:textAlignment w:val="center"/>
              <w:rPr>
                <w:rFonts w:ascii="inherit" w:eastAsia="Times New Roman" w:hAnsi="inherit" w:cs="Open Sans"/>
                <w:color w:val="111111"/>
                <w:sz w:val="19"/>
                <w:szCs w:val="19"/>
                <w:lang w:val="en-GB" w:eastAsia="en-GB" w:bidi="ar-SA"/>
              </w:rPr>
            </w:pPr>
            <w:r w:rsidRPr="0080391A">
              <w:rPr>
                <w:rFonts w:ascii="inherit" w:eastAsia="Times New Roman" w:hAnsi="inherit" w:cs="Open Sans"/>
                <w:color w:val="111111"/>
                <w:sz w:val="19"/>
                <w:szCs w:val="19"/>
                <w:bdr w:val="none" w:sz="0" w:space="0" w:color="auto" w:frame="1"/>
                <w:lang w:val="en-GB" w:eastAsia="en-GB" w:bidi="ar-SA"/>
              </w:rPr>
              <w:t>Janith Sooriyathilaka</w:t>
            </w:r>
            <w:r>
              <w:rPr>
                <w:rFonts w:ascii="inherit" w:eastAsia="Times New Roman" w:hAnsi="inherit" w:cs="Open Sans"/>
                <w:color w:val="111111"/>
                <w:sz w:val="19"/>
                <w:szCs w:val="19"/>
                <w:bdr w:val="none" w:sz="0" w:space="0" w:color="auto" w:frame="1"/>
                <w:lang w:val="en-GB" w:eastAsia="en-GB" w:bidi="ar-SA"/>
              </w:rPr>
              <w:t xml:space="preserve">- </w:t>
            </w:r>
            <w:hyperlink r:id="rId11" w:history="1">
              <w:r w:rsidR="00AA496B" w:rsidRPr="001E530D">
                <w:rPr>
                  <w:rStyle w:val="Hyperlink"/>
                  <w:rFonts w:ascii="inherit" w:eastAsia="Times New Roman" w:hAnsi="inherit" w:cs="Open Sans"/>
                  <w:sz w:val="19"/>
                  <w:szCs w:val="19"/>
                  <w:bdr w:val="none" w:sz="0" w:space="0" w:color="auto" w:frame="1"/>
                  <w:lang w:val="en-GB" w:eastAsia="en-GB" w:bidi="ar-SA"/>
                </w:rPr>
                <w:t>Janith2.Sooriyathilaka@live.uwe.ac.uk</w:t>
              </w:r>
            </w:hyperlink>
            <w:r w:rsidR="00AA496B">
              <w:rPr>
                <w:rFonts w:ascii="inherit" w:eastAsia="Times New Roman" w:hAnsi="inherit" w:cs="Open Sans"/>
                <w:color w:val="111111"/>
                <w:sz w:val="19"/>
                <w:szCs w:val="19"/>
                <w:bdr w:val="none" w:sz="0" w:space="0" w:color="auto" w:frame="1"/>
                <w:lang w:val="en-GB" w:eastAsia="en-GB" w:bidi="ar-SA"/>
              </w:rPr>
              <w:t xml:space="preserve"> </w:t>
            </w:r>
          </w:p>
          <w:p w14:paraId="355CC961" w14:textId="77777777" w:rsidR="00135072" w:rsidRPr="00135072" w:rsidRDefault="00135072" w:rsidP="00547B61">
            <w:pPr>
              <w:jc w:val="center"/>
            </w:pPr>
          </w:p>
        </w:tc>
      </w:tr>
      <w:tr w:rsidR="00135072" w14:paraId="6A6F051D" w14:textId="77777777" w:rsidTr="00FF0CB0">
        <w:tc>
          <w:tcPr>
            <w:tcW w:w="2254" w:type="dxa"/>
            <w:shd w:val="clear" w:color="auto" w:fill="D9D9D9" w:themeFill="background1" w:themeFillShade="D9"/>
          </w:tcPr>
          <w:p w14:paraId="62583469" w14:textId="77777777" w:rsidR="00135072" w:rsidRDefault="00135072" w:rsidP="00547B61">
            <w:r>
              <w:t xml:space="preserve">Roles and responsibilities </w:t>
            </w:r>
          </w:p>
        </w:tc>
        <w:tc>
          <w:tcPr>
            <w:tcW w:w="6762" w:type="dxa"/>
            <w:gridSpan w:val="3"/>
          </w:tcPr>
          <w:p w14:paraId="1465F2C7" w14:textId="77777777" w:rsidR="00774AFC" w:rsidRDefault="00774AFC" w:rsidP="00774AFC">
            <w:pPr>
              <w:pStyle w:val="Heading1"/>
              <w:outlineLvl w:val="0"/>
            </w:pPr>
            <w:r>
              <w:t>Team roles</w:t>
            </w:r>
          </w:p>
          <w:p w14:paraId="261F8640" w14:textId="77777777" w:rsidR="00774AFC" w:rsidRDefault="00774AFC" w:rsidP="00774AFC">
            <w:bookmarkStart w:id="0" w:name="_Hlk77939667"/>
            <w:bookmarkStart w:id="1" w:name="_GoBack"/>
            <w:r>
              <w:t>Project Manager – John Anwana</w:t>
            </w:r>
          </w:p>
          <w:p w14:paraId="226E0371" w14:textId="77777777" w:rsidR="00774AFC" w:rsidRDefault="00774AFC" w:rsidP="00774AFC">
            <w:r>
              <w:t>Secretary – Irene Ofori Asare</w:t>
            </w:r>
          </w:p>
          <w:p w14:paraId="7186D6BF" w14:textId="4F5DC0AE" w:rsidR="00774AFC" w:rsidRDefault="00774AFC" w:rsidP="00774AFC">
            <w:r>
              <w:t xml:space="preserve">Communication Officer – </w:t>
            </w:r>
            <w:r w:rsidRPr="00774AFC">
              <w:t>Irene Ofori Asare</w:t>
            </w:r>
          </w:p>
          <w:p w14:paraId="5CE94F47" w14:textId="6F738840" w:rsidR="00774AFC" w:rsidRDefault="00774AFC" w:rsidP="00774AFC">
            <w:r>
              <w:t xml:space="preserve">Design Lead –  </w:t>
            </w:r>
            <w:r w:rsidR="00BE3EE7">
              <w:t xml:space="preserve"> </w:t>
            </w:r>
            <w:r w:rsidR="00BE3EE7" w:rsidRPr="00BE3EE7">
              <w:t>Dilshani Herath Mudiyanselage</w:t>
            </w:r>
          </w:p>
          <w:p w14:paraId="7D93343A" w14:textId="76FEB65F" w:rsidR="00774AFC" w:rsidRDefault="00774AFC" w:rsidP="00774AFC">
            <w:r>
              <w:t>Programming Lead/</w:t>
            </w:r>
            <w:proofErr w:type="spellStart"/>
            <w:r>
              <w:t>Fullstack</w:t>
            </w:r>
            <w:proofErr w:type="spellEnd"/>
            <w:r>
              <w:t xml:space="preserve"> developer - </w:t>
            </w:r>
            <w:r w:rsidR="00BE3EE7" w:rsidRPr="00BE3EE7">
              <w:t>John Anwana</w:t>
            </w:r>
          </w:p>
          <w:p w14:paraId="13478252" w14:textId="4DF6E17B" w:rsidR="00774AFC" w:rsidRDefault="00774AFC" w:rsidP="00774AFC">
            <w:r>
              <w:t xml:space="preserve">System Architect – </w:t>
            </w:r>
            <w:r w:rsidR="00BE3EE7" w:rsidRPr="00BE3EE7">
              <w:t>Janith Sooriyathilaka</w:t>
            </w:r>
          </w:p>
          <w:p w14:paraId="395F30F9" w14:textId="24A74B35" w:rsidR="00774AFC" w:rsidRDefault="00774AFC" w:rsidP="00774AFC">
            <w:r>
              <w:t>UI/</w:t>
            </w:r>
            <w:proofErr w:type="spellStart"/>
            <w:r>
              <w:t>UX</w:t>
            </w:r>
            <w:proofErr w:type="spellEnd"/>
            <w:r>
              <w:t xml:space="preserve"> Designer – </w:t>
            </w:r>
            <w:r w:rsidR="00BE3EE7" w:rsidRPr="00BE3EE7">
              <w:t>Irene Ofori Asare</w:t>
            </w:r>
          </w:p>
          <w:p w14:paraId="13E6883E" w14:textId="133518A2" w:rsidR="00774AFC" w:rsidRDefault="00774AFC" w:rsidP="00774AFC">
            <w:r>
              <w:t xml:space="preserve">Frontend Developer – </w:t>
            </w:r>
            <w:r w:rsidR="00BE3EE7" w:rsidRPr="00BE3EE7">
              <w:t>Pratiksha Patel</w:t>
            </w:r>
          </w:p>
          <w:bookmarkEnd w:id="0"/>
          <w:bookmarkEnd w:id="1"/>
          <w:p w14:paraId="0E056674" w14:textId="77777777" w:rsidR="00774AFC" w:rsidRDefault="00774AFC" w:rsidP="00774AFC">
            <w:pPr>
              <w:pStyle w:val="Heading2"/>
              <w:outlineLvl w:val="1"/>
            </w:pPr>
            <w:r>
              <w:t>Project manager</w:t>
            </w:r>
          </w:p>
          <w:p w14:paraId="00381EE6" w14:textId="77777777" w:rsidR="00774AFC" w:rsidRPr="00ED4143" w:rsidRDefault="00774AFC" w:rsidP="00774AFC">
            <w:r>
              <w:t>According to Ian Sommerville (2016) the primary goals of the PM are</w:t>
            </w:r>
          </w:p>
          <w:p w14:paraId="04061E39" w14:textId="77777777" w:rsidR="00774AFC" w:rsidRDefault="00774AFC" w:rsidP="00774AFC">
            <w:pPr>
              <w:pStyle w:val="ListParagraph"/>
              <w:numPr>
                <w:ilvl w:val="0"/>
                <w:numId w:val="6"/>
              </w:numPr>
            </w:pPr>
            <w:r>
              <w:t>to deliver the software to the customer at the agreed time</w:t>
            </w:r>
          </w:p>
          <w:p w14:paraId="79C21AD1" w14:textId="77777777" w:rsidR="00774AFC" w:rsidRDefault="00774AFC" w:rsidP="00774AFC">
            <w:pPr>
              <w:pStyle w:val="ListParagraph"/>
              <w:numPr>
                <w:ilvl w:val="0"/>
                <w:numId w:val="6"/>
              </w:numPr>
            </w:pPr>
            <w:r>
              <w:t>to keep overall costs within budget</w:t>
            </w:r>
          </w:p>
          <w:p w14:paraId="268BAF49" w14:textId="77777777" w:rsidR="00774AFC" w:rsidRDefault="00774AFC" w:rsidP="00774AFC">
            <w:pPr>
              <w:pStyle w:val="ListParagraph"/>
              <w:numPr>
                <w:ilvl w:val="0"/>
                <w:numId w:val="6"/>
              </w:numPr>
            </w:pPr>
            <w:r>
              <w:t>to deliver software that meets the customer’s expectations</w:t>
            </w:r>
          </w:p>
          <w:p w14:paraId="57D051AB" w14:textId="77777777" w:rsidR="00774AFC" w:rsidRDefault="00774AFC" w:rsidP="00774AFC">
            <w:pPr>
              <w:pStyle w:val="ListParagraph"/>
              <w:numPr>
                <w:ilvl w:val="0"/>
                <w:numId w:val="6"/>
              </w:numPr>
            </w:pPr>
            <w:r>
              <w:lastRenderedPageBreak/>
              <w:t>to maintain a coherent and well-functioning development team.</w:t>
            </w:r>
          </w:p>
          <w:p w14:paraId="6DD9F844" w14:textId="77777777" w:rsidR="00774AFC" w:rsidRDefault="00774AFC" w:rsidP="00774AFC">
            <w:r>
              <w:t>With this background and with the context of this project, the responsibilities of the project manager are:</w:t>
            </w:r>
          </w:p>
          <w:p w14:paraId="5E163F2A" w14:textId="77777777" w:rsidR="00774AFC" w:rsidRDefault="00774AFC" w:rsidP="00774AFC">
            <w:pPr>
              <w:pStyle w:val="ListParagraph"/>
              <w:numPr>
                <w:ilvl w:val="0"/>
                <w:numId w:val="12"/>
              </w:numPr>
            </w:pPr>
            <w:r>
              <w:t>Planning, estimating, and scheduling project activities and assigning tasks to team members.</w:t>
            </w:r>
          </w:p>
          <w:p w14:paraId="16820ED8" w14:textId="77777777" w:rsidR="00774AFC" w:rsidRDefault="00774AFC" w:rsidP="00774AFC">
            <w:pPr>
              <w:pStyle w:val="ListParagraph"/>
              <w:numPr>
                <w:ilvl w:val="0"/>
                <w:numId w:val="12"/>
              </w:numPr>
            </w:pPr>
            <w:r>
              <w:t>Supervise the work and ensure it is executed to the required standards</w:t>
            </w:r>
          </w:p>
          <w:p w14:paraId="16802D1E" w14:textId="77777777" w:rsidR="00774AFC" w:rsidRDefault="00774AFC" w:rsidP="00774AFC">
            <w:pPr>
              <w:pStyle w:val="ListParagraph"/>
              <w:numPr>
                <w:ilvl w:val="0"/>
                <w:numId w:val="12"/>
              </w:numPr>
            </w:pPr>
            <w:r>
              <w:t>Monitor progress so that the development is on time and within budget</w:t>
            </w:r>
          </w:p>
          <w:p w14:paraId="4E4F97A9" w14:textId="77777777" w:rsidR="00774AFC" w:rsidRDefault="00774AFC" w:rsidP="00774AFC">
            <w:pPr>
              <w:pStyle w:val="ListParagraph"/>
              <w:numPr>
                <w:ilvl w:val="0"/>
                <w:numId w:val="12"/>
              </w:numPr>
            </w:pPr>
            <w:r>
              <w:t>Identify, assess, monitor, mitigate/avoid risks that may affect the project, producing a risk register document in the process.</w:t>
            </w:r>
          </w:p>
          <w:p w14:paraId="5E7A1E56" w14:textId="77777777" w:rsidR="00774AFC" w:rsidRDefault="00774AFC" w:rsidP="00774AFC">
            <w:pPr>
              <w:pStyle w:val="ListParagraph"/>
              <w:numPr>
                <w:ilvl w:val="0"/>
                <w:numId w:val="12"/>
              </w:numPr>
            </w:pPr>
            <w:r>
              <w:t xml:space="preserve">Manage and motivate team members, </w:t>
            </w:r>
            <w:proofErr w:type="spellStart"/>
            <w:r>
              <w:t>maximising</w:t>
            </w:r>
            <w:proofErr w:type="spellEnd"/>
            <w:r>
              <w:t xml:space="preserve"> their potential to successfully execute the project.</w:t>
            </w:r>
          </w:p>
          <w:p w14:paraId="0DEAB152" w14:textId="77777777" w:rsidR="00774AFC" w:rsidRDefault="00774AFC" w:rsidP="00774AFC">
            <w:pPr>
              <w:pStyle w:val="ListParagraph"/>
              <w:numPr>
                <w:ilvl w:val="0"/>
                <w:numId w:val="12"/>
              </w:numPr>
            </w:pPr>
            <w:r>
              <w:t>Keep track of team members contributions to project.</w:t>
            </w:r>
          </w:p>
          <w:p w14:paraId="7FA155BA" w14:textId="77777777" w:rsidR="00774AFC" w:rsidRDefault="00774AFC" w:rsidP="00774AFC">
            <w:pPr>
              <w:pStyle w:val="ListParagraph"/>
              <w:numPr>
                <w:ilvl w:val="0"/>
                <w:numId w:val="12"/>
              </w:numPr>
            </w:pPr>
            <w:r>
              <w:t>Prepare a range of reports from detailed technical information to management summaries and updates for clients/Senior management on project status.</w:t>
            </w:r>
          </w:p>
          <w:p w14:paraId="6B62B096" w14:textId="77777777" w:rsidR="00774AFC" w:rsidRDefault="00774AFC" w:rsidP="00774AFC">
            <w:pPr>
              <w:pStyle w:val="ListParagraph"/>
              <w:numPr>
                <w:ilvl w:val="0"/>
                <w:numId w:val="12"/>
              </w:numPr>
            </w:pPr>
            <w:r>
              <w:t>Produce a business proposal for the project describing the objectives, execution strategy, cost and schedule estimates, and justification for the selected project.</w:t>
            </w:r>
          </w:p>
          <w:p w14:paraId="441D599C" w14:textId="77777777" w:rsidR="00774AFC" w:rsidRDefault="00774AFC" w:rsidP="00774AFC">
            <w:pPr>
              <w:pStyle w:val="ListParagraph"/>
              <w:numPr>
                <w:ilvl w:val="0"/>
                <w:numId w:val="12"/>
              </w:numPr>
            </w:pPr>
            <w:r>
              <w:t>Identify and implement the optimal project management approach for the project.</w:t>
            </w:r>
          </w:p>
          <w:p w14:paraId="35039DE6" w14:textId="77777777" w:rsidR="00774AFC" w:rsidRDefault="00774AFC" w:rsidP="00774AFC">
            <w:pPr>
              <w:ind w:left="360"/>
            </w:pPr>
          </w:p>
          <w:p w14:paraId="66CD4D6E" w14:textId="77777777" w:rsidR="00774AFC" w:rsidRDefault="00774AFC" w:rsidP="00774AFC">
            <w:pPr>
              <w:pStyle w:val="Heading2"/>
              <w:outlineLvl w:val="1"/>
            </w:pPr>
            <w:r>
              <w:t>Design lead</w:t>
            </w:r>
          </w:p>
          <w:p w14:paraId="6D205CBC" w14:textId="77777777" w:rsidR="00774AFC" w:rsidRDefault="00774AFC" w:rsidP="00774AFC">
            <w:pPr>
              <w:ind w:left="360"/>
            </w:pPr>
            <w:r>
              <w:t>Design Leads are central to product delivery. They are directly responsible for the creativity and quality of the project through research driven development of interaction design, user experience design and service design.</w:t>
            </w:r>
          </w:p>
          <w:p w14:paraId="0D928818" w14:textId="77777777" w:rsidR="00774AFC" w:rsidRDefault="00774AFC" w:rsidP="00774AFC">
            <w:pPr>
              <w:ind w:left="360"/>
            </w:pPr>
            <w:r>
              <w:t>Responsibilities include</w:t>
            </w:r>
          </w:p>
          <w:p w14:paraId="497BB47E" w14:textId="77777777" w:rsidR="00774AFC" w:rsidRDefault="00774AFC" w:rsidP="00774AFC">
            <w:pPr>
              <w:pStyle w:val="ListParagraph"/>
              <w:numPr>
                <w:ilvl w:val="0"/>
                <w:numId w:val="7"/>
              </w:numPr>
            </w:pPr>
            <w:r>
              <w:t>Conduct user requirements analysis.</w:t>
            </w:r>
          </w:p>
          <w:p w14:paraId="29C83352" w14:textId="77777777" w:rsidR="00774AFC" w:rsidRDefault="00774AFC" w:rsidP="00774AFC">
            <w:pPr>
              <w:pStyle w:val="ListParagraph"/>
              <w:numPr>
                <w:ilvl w:val="0"/>
                <w:numId w:val="7"/>
              </w:numPr>
            </w:pPr>
            <w:r>
              <w:t>Develop a conceptual model of project.</w:t>
            </w:r>
          </w:p>
          <w:p w14:paraId="006599B3" w14:textId="77777777" w:rsidR="00774AFC" w:rsidRDefault="00774AFC" w:rsidP="00774AFC">
            <w:pPr>
              <w:pStyle w:val="ListParagraph"/>
              <w:numPr>
                <w:ilvl w:val="0"/>
                <w:numId w:val="7"/>
              </w:numPr>
            </w:pPr>
            <w:r>
              <w:t>Design the Information Architecture and wireframes with user flows that define the user interface and experience of the solution.</w:t>
            </w:r>
          </w:p>
          <w:p w14:paraId="54C61163" w14:textId="77777777" w:rsidR="00774AFC" w:rsidRDefault="00774AFC" w:rsidP="00774AFC">
            <w:pPr>
              <w:pStyle w:val="ListParagraph"/>
              <w:numPr>
                <w:ilvl w:val="0"/>
                <w:numId w:val="7"/>
              </w:numPr>
            </w:pPr>
            <w:r>
              <w:t>Produce user requirements specifications, personas, storyboards, scenarios, flowcharts, design prototypes, and design specifications.</w:t>
            </w:r>
          </w:p>
          <w:p w14:paraId="4D95E6FF" w14:textId="77777777" w:rsidR="00774AFC" w:rsidRDefault="00774AFC" w:rsidP="00774AFC">
            <w:pPr>
              <w:pStyle w:val="ListParagraph"/>
              <w:numPr>
                <w:ilvl w:val="0"/>
                <w:numId w:val="7"/>
              </w:numPr>
            </w:pPr>
            <w:r>
              <w:t>Effectively communicate and document research findings, conceptual ideas, detailed design, and design rationale both verbally and visually.</w:t>
            </w:r>
          </w:p>
          <w:p w14:paraId="0ACB994F" w14:textId="77777777" w:rsidR="00774AFC" w:rsidRDefault="00774AFC" w:rsidP="00774AFC">
            <w:pPr>
              <w:pStyle w:val="ListParagraph"/>
              <w:numPr>
                <w:ilvl w:val="0"/>
                <w:numId w:val="7"/>
              </w:numPr>
            </w:pPr>
            <w:r w:rsidRPr="002D0A01">
              <w:t>Design simple, elegant, data-driven, user-centric experiences</w:t>
            </w:r>
            <w:r>
              <w:t>.</w:t>
            </w:r>
          </w:p>
          <w:p w14:paraId="3FC528EA" w14:textId="77777777" w:rsidR="00774AFC" w:rsidRDefault="00774AFC" w:rsidP="00774AFC">
            <w:pPr>
              <w:pStyle w:val="ListParagraph"/>
              <w:numPr>
                <w:ilvl w:val="0"/>
                <w:numId w:val="7"/>
              </w:numPr>
            </w:pPr>
            <w:r w:rsidRPr="00645149">
              <w:t>Build functional prototypes to validate and test your designs</w:t>
            </w:r>
            <w:r>
              <w:t>.</w:t>
            </w:r>
          </w:p>
          <w:p w14:paraId="09BF8236" w14:textId="77777777" w:rsidR="00774AFC" w:rsidRDefault="00774AFC" w:rsidP="00774AFC">
            <w:pPr>
              <w:pStyle w:val="ListParagraph"/>
              <w:numPr>
                <w:ilvl w:val="0"/>
                <w:numId w:val="7"/>
              </w:numPr>
            </w:pPr>
            <w:r>
              <w:t>Work closely with development teams to ensure that design specifications are implemented.</w:t>
            </w:r>
          </w:p>
          <w:p w14:paraId="12F305FF" w14:textId="77777777" w:rsidR="00774AFC" w:rsidRDefault="00774AFC" w:rsidP="00774AFC">
            <w:pPr>
              <w:pStyle w:val="ListParagraph"/>
              <w:numPr>
                <w:ilvl w:val="0"/>
                <w:numId w:val="7"/>
              </w:numPr>
            </w:pPr>
            <w:r>
              <w:t>Collaborate and integrate client’s feedback into designs.</w:t>
            </w:r>
          </w:p>
          <w:p w14:paraId="1039B9D8" w14:textId="77777777" w:rsidR="00774AFC" w:rsidRDefault="00774AFC" w:rsidP="00774AFC">
            <w:pPr>
              <w:pStyle w:val="Heading2"/>
              <w:outlineLvl w:val="1"/>
            </w:pPr>
            <w:r>
              <w:t>Programming Lead/</w:t>
            </w:r>
            <w:proofErr w:type="spellStart"/>
            <w:r>
              <w:t>Fullstack</w:t>
            </w:r>
            <w:proofErr w:type="spellEnd"/>
            <w:r>
              <w:t xml:space="preserve"> developer </w:t>
            </w:r>
          </w:p>
          <w:p w14:paraId="119B3B69" w14:textId="77777777" w:rsidR="00774AFC" w:rsidRPr="00346B7C" w:rsidRDefault="00774AFC" w:rsidP="00774AFC">
            <w:pPr>
              <w:ind w:left="426"/>
              <w:rPr>
                <w:rFonts w:cstheme="minorHAnsi"/>
                <w:sz w:val="24"/>
                <w:szCs w:val="24"/>
              </w:rPr>
            </w:pPr>
            <w:r w:rsidRPr="00346B7C">
              <w:rPr>
                <w:rFonts w:cstheme="minorHAnsi"/>
                <w:color w:val="444545"/>
                <w:sz w:val="24"/>
                <w:szCs w:val="24"/>
                <w:shd w:val="clear" w:color="auto" w:fill="FFFFFF"/>
              </w:rPr>
              <w:t xml:space="preserve">The Lead Programmer is responsible for leading, </w:t>
            </w:r>
            <w:r>
              <w:rPr>
                <w:rFonts w:cstheme="minorHAnsi"/>
                <w:color w:val="444545"/>
                <w:szCs w:val="24"/>
                <w:shd w:val="clear" w:color="auto" w:fill="FFFFFF"/>
              </w:rPr>
              <w:t xml:space="preserve">guiding, </w:t>
            </w:r>
            <w:r w:rsidRPr="00346B7C">
              <w:rPr>
                <w:rFonts w:cstheme="minorHAnsi"/>
                <w:color w:val="444545"/>
                <w:sz w:val="24"/>
                <w:szCs w:val="24"/>
                <w:shd w:val="clear" w:color="auto" w:fill="FFFFFF"/>
              </w:rPr>
              <w:t>developing, motivating and managing</w:t>
            </w:r>
            <w:r>
              <w:rPr>
                <w:rFonts w:cstheme="minorHAnsi"/>
                <w:color w:val="444545"/>
                <w:szCs w:val="24"/>
                <w:shd w:val="clear" w:color="auto" w:fill="FFFFFF"/>
              </w:rPr>
              <w:t xml:space="preserve"> </w:t>
            </w:r>
            <w:r w:rsidRPr="00346B7C">
              <w:rPr>
                <w:rFonts w:cstheme="minorHAnsi"/>
                <w:color w:val="444545"/>
                <w:sz w:val="24"/>
                <w:szCs w:val="24"/>
                <w:shd w:val="clear" w:color="auto" w:fill="FFFFFF"/>
              </w:rPr>
              <w:t xml:space="preserve">a team of programmers </w:t>
            </w:r>
            <w:r w:rsidRPr="00346B7C">
              <w:rPr>
                <w:rFonts w:cstheme="minorHAnsi"/>
                <w:color w:val="444545"/>
                <w:sz w:val="24"/>
                <w:szCs w:val="24"/>
                <w:shd w:val="clear" w:color="auto" w:fill="FFFFFF"/>
              </w:rPr>
              <w:lastRenderedPageBreak/>
              <w:t>while collaborating with the design team to ensure successful project delivery.</w:t>
            </w:r>
          </w:p>
          <w:p w14:paraId="0B42D781" w14:textId="77777777" w:rsidR="00774AFC" w:rsidRDefault="00774AFC" w:rsidP="00774AFC">
            <w:pPr>
              <w:pStyle w:val="ListParagraph"/>
              <w:numPr>
                <w:ilvl w:val="0"/>
                <w:numId w:val="8"/>
              </w:numPr>
            </w:pPr>
            <w:r w:rsidRPr="00346B7C">
              <w:rPr>
                <w:rFonts w:cstheme="minorHAnsi"/>
                <w:sz w:val="24"/>
                <w:szCs w:val="24"/>
              </w:rPr>
              <w:t>Lead and</w:t>
            </w:r>
            <w:r w:rsidRPr="000D6F0E">
              <w:t xml:space="preserve"> manage a programming team at technical and personnel level.</w:t>
            </w:r>
          </w:p>
          <w:p w14:paraId="1E5237B9" w14:textId="77777777" w:rsidR="00774AFC" w:rsidRDefault="00774AFC" w:rsidP="00774AFC">
            <w:pPr>
              <w:pStyle w:val="ListParagraph"/>
              <w:numPr>
                <w:ilvl w:val="0"/>
                <w:numId w:val="8"/>
              </w:numPr>
            </w:pPr>
            <w:r>
              <w:t>Set up coding best practices and conduct code reviews to ensure compliance.</w:t>
            </w:r>
          </w:p>
          <w:p w14:paraId="53306F1A" w14:textId="77777777" w:rsidR="00774AFC" w:rsidRDefault="00774AFC" w:rsidP="00774AFC">
            <w:pPr>
              <w:pStyle w:val="ListParagraph"/>
              <w:numPr>
                <w:ilvl w:val="0"/>
                <w:numId w:val="8"/>
              </w:numPr>
            </w:pPr>
            <w:r>
              <w:t>Develop a review process at regular intervals during development lifecycle and identify areas for improvement.</w:t>
            </w:r>
          </w:p>
          <w:p w14:paraId="04230972" w14:textId="77777777" w:rsidR="00774AFC" w:rsidRDefault="00774AFC" w:rsidP="00774AFC">
            <w:pPr>
              <w:pStyle w:val="ListParagraph"/>
              <w:numPr>
                <w:ilvl w:val="0"/>
                <w:numId w:val="8"/>
              </w:numPr>
            </w:pPr>
            <w:r>
              <w:t>Produce technical documents including run book.</w:t>
            </w:r>
          </w:p>
          <w:p w14:paraId="4F2E1B74" w14:textId="77777777" w:rsidR="00774AFC" w:rsidRDefault="00774AFC" w:rsidP="00774AFC">
            <w:pPr>
              <w:pStyle w:val="ListParagraph"/>
              <w:numPr>
                <w:ilvl w:val="0"/>
                <w:numId w:val="8"/>
              </w:numPr>
            </w:pPr>
            <w:r>
              <w:t>Ensure code is properly commented.</w:t>
            </w:r>
          </w:p>
          <w:p w14:paraId="36DFFE18" w14:textId="77777777" w:rsidR="00774AFC" w:rsidRDefault="00774AFC" w:rsidP="00774AFC">
            <w:pPr>
              <w:pStyle w:val="ListParagraph"/>
              <w:numPr>
                <w:ilvl w:val="0"/>
                <w:numId w:val="8"/>
              </w:numPr>
            </w:pPr>
            <w:r>
              <w:t>Develop backend components based on designs from the system architect.</w:t>
            </w:r>
          </w:p>
          <w:p w14:paraId="4A23A719" w14:textId="77777777" w:rsidR="00774AFC" w:rsidRDefault="00774AFC" w:rsidP="00774AFC">
            <w:pPr>
              <w:pStyle w:val="ListParagraph"/>
              <w:numPr>
                <w:ilvl w:val="0"/>
                <w:numId w:val="8"/>
              </w:numPr>
            </w:pPr>
            <w:r>
              <w:t>Develop API for Backend component and integrate with Frontend.</w:t>
            </w:r>
          </w:p>
          <w:p w14:paraId="54CE55C1" w14:textId="77777777" w:rsidR="00774AFC" w:rsidRDefault="00774AFC" w:rsidP="00774AFC">
            <w:pPr>
              <w:pStyle w:val="ListParagraph"/>
              <w:numPr>
                <w:ilvl w:val="0"/>
                <w:numId w:val="8"/>
              </w:numPr>
            </w:pPr>
            <w:r>
              <w:t>Identify and aid in documentation of risks involved in development.</w:t>
            </w:r>
          </w:p>
          <w:p w14:paraId="0ABCA7A1" w14:textId="77777777" w:rsidR="00774AFC" w:rsidRDefault="00774AFC" w:rsidP="00774AFC">
            <w:pPr>
              <w:pStyle w:val="ListParagraph"/>
              <w:numPr>
                <w:ilvl w:val="0"/>
                <w:numId w:val="8"/>
              </w:numPr>
            </w:pPr>
            <w:r>
              <w:t>Translate the client’s requirements into technical requirements for development team.</w:t>
            </w:r>
          </w:p>
          <w:p w14:paraId="02778F27" w14:textId="77777777" w:rsidR="00774AFC" w:rsidRDefault="00774AFC" w:rsidP="00774AFC">
            <w:pPr>
              <w:pStyle w:val="Heading2"/>
              <w:outlineLvl w:val="1"/>
            </w:pPr>
            <w:r>
              <w:t xml:space="preserve">Systems Architect </w:t>
            </w:r>
          </w:p>
          <w:p w14:paraId="3FBB7F78" w14:textId="77777777" w:rsidR="00774AFC" w:rsidRDefault="00774AFC" w:rsidP="00774AFC">
            <w:pPr>
              <w:tabs>
                <w:tab w:val="left" w:pos="426"/>
              </w:tabs>
              <w:ind w:left="426"/>
            </w:pPr>
            <w:r>
              <w:t xml:space="preserve">The role of the Systems Architect is to understand the client’s desired outcomes for the project, break those outcomes down into component parts and decide on the right architecture to use in building the solution </w:t>
            </w:r>
            <w:proofErr w:type="gramStart"/>
            <w:r>
              <w:t>taking into account</w:t>
            </w:r>
            <w:proofErr w:type="gramEnd"/>
            <w:r>
              <w:t xml:space="preserve"> the functional and non-functional requirements, existing and new technologies, available resources and personnel, to produce the most </w:t>
            </w:r>
            <w:proofErr w:type="spellStart"/>
            <w:r>
              <w:t>favourable</w:t>
            </w:r>
            <w:proofErr w:type="spellEnd"/>
            <w:r>
              <w:t xml:space="preserve"> outcome for the client. Responsibilities include:</w:t>
            </w:r>
          </w:p>
          <w:p w14:paraId="1715F032" w14:textId="77777777" w:rsidR="00774AFC" w:rsidRDefault="00774AFC" w:rsidP="00774AFC">
            <w:pPr>
              <w:pStyle w:val="ListParagraph"/>
              <w:numPr>
                <w:ilvl w:val="0"/>
                <w:numId w:val="9"/>
              </w:numPr>
              <w:tabs>
                <w:tab w:val="left" w:pos="426"/>
              </w:tabs>
            </w:pPr>
            <w:r w:rsidRPr="001852EE">
              <w:t>Conduct system design activities</w:t>
            </w:r>
            <w:r>
              <w:t xml:space="preserve"> including overall system architecture, system components,</w:t>
            </w:r>
            <w:r w:rsidRPr="001852EE">
              <w:t xml:space="preserve"> classes, objects, methods, and other software components.</w:t>
            </w:r>
          </w:p>
          <w:p w14:paraId="3FAC713A" w14:textId="77777777" w:rsidR="00774AFC" w:rsidRDefault="00774AFC" w:rsidP="00774AFC">
            <w:pPr>
              <w:pStyle w:val="ListParagraph"/>
              <w:numPr>
                <w:ilvl w:val="0"/>
                <w:numId w:val="9"/>
              </w:numPr>
              <w:tabs>
                <w:tab w:val="left" w:pos="426"/>
              </w:tabs>
            </w:pPr>
            <w:r>
              <w:t>Design data structures and database models that allow for easy querying and organization of data in the most meaningful way.</w:t>
            </w:r>
          </w:p>
          <w:p w14:paraId="55808759" w14:textId="77777777" w:rsidR="00774AFC" w:rsidRDefault="00774AFC" w:rsidP="00774AFC">
            <w:pPr>
              <w:pStyle w:val="ListParagraph"/>
              <w:numPr>
                <w:ilvl w:val="0"/>
                <w:numId w:val="9"/>
              </w:numPr>
              <w:tabs>
                <w:tab w:val="left" w:pos="426"/>
              </w:tabs>
            </w:pPr>
            <w:r>
              <w:t>Aid in the development and review of system design</w:t>
            </w:r>
            <w:r w:rsidRPr="001852EE">
              <w:t xml:space="preserve"> specifications</w:t>
            </w:r>
            <w:r>
              <w:t>.</w:t>
            </w:r>
          </w:p>
          <w:p w14:paraId="3ED553E6" w14:textId="77777777" w:rsidR="00774AFC" w:rsidRDefault="00774AFC" w:rsidP="00774AFC">
            <w:pPr>
              <w:pStyle w:val="ListParagraph"/>
              <w:numPr>
                <w:ilvl w:val="0"/>
                <w:numId w:val="9"/>
              </w:numPr>
              <w:tabs>
                <w:tab w:val="left" w:pos="426"/>
              </w:tabs>
            </w:pPr>
            <w:r>
              <w:t>Produce sections of design document relevant to role including UML model of systems and components.</w:t>
            </w:r>
          </w:p>
          <w:p w14:paraId="19006DFB" w14:textId="77777777" w:rsidR="00774AFC" w:rsidRDefault="00774AFC" w:rsidP="00774AFC">
            <w:pPr>
              <w:pStyle w:val="ListParagraph"/>
              <w:numPr>
                <w:ilvl w:val="0"/>
                <w:numId w:val="9"/>
              </w:numPr>
              <w:tabs>
                <w:tab w:val="left" w:pos="426"/>
              </w:tabs>
            </w:pPr>
            <w:r>
              <w:t>Produce documentation justifying architectural and framework technology choices showing other potential options and reasons they were not selected.</w:t>
            </w:r>
          </w:p>
          <w:p w14:paraId="4087FE57" w14:textId="77777777" w:rsidR="00774AFC" w:rsidRDefault="00774AFC" w:rsidP="00774AFC">
            <w:pPr>
              <w:pStyle w:val="ListParagraph"/>
              <w:numPr>
                <w:ilvl w:val="0"/>
                <w:numId w:val="9"/>
              </w:numPr>
              <w:tabs>
                <w:tab w:val="left" w:pos="426"/>
              </w:tabs>
            </w:pPr>
            <w:r>
              <w:t>Ensure integrity of designed systems through validation processes such a testing.</w:t>
            </w:r>
          </w:p>
          <w:p w14:paraId="3C35265F" w14:textId="77777777" w:rsidR="00774AFC" w:rsidRDefault="00774AFC" w:rsidP="00774AFC">
            <w:pPr>
              <w:tabs>
                <w:tab w:val="left" w:pos="426"/>
              </w:tabs>
            </w:pPr>
          </w:p>
          <w:p w14:paraId="5E0DF163" w14:textId="77777777" w:rsidR="00774AFC" w:rsidRDefault="00774AFC" w:rsidP="00774AFC">
            <w:pPr>
              <w:pStyle w:val="Heading2"/>
              <w:outlineLvl w:val="1"/>
            </w:pPr>
            <w:r>
              <w:t>User Interface/User Experience (UI/</w:t>
            </w:r>
            <w:proofErr w:type="spellStart"/>
            <w:r>
              <w:t>UX</w:t>
            </w:r>
            <w:proofErr w:type="spellEnd"/>
            <w:r>
              <w:t>) Designer</w:t>
            </w:r>
          </w:p>
          <w:p w14:paraId="57F24BDD" w14:textId="77777777" w:rsidR="00774AFC" w:rsidRDefault="00774AFC" w:rsidP="00774AFC">
            <w:pPr>
              <w:ind w:left="426"/>
            </w:pPr>
            <w:r>
              <w:t>The primary role of the UI/</w:t>
            </w:r>
            <w:proofErr w:type="spellStart"/>
            <w:r>
              <w:t>UX</w:t>
            </w:r>
            <w:proofErr w:type="spellEnd"/>
            <w:r>
              <w:t xml:space="preserve"> developer is to create user centric designs based on client’s requirements. Responsibilities include:</w:t>
            </w:r>
          </w:p>
          <w:p w14:paraId="05554284" w14:textId="77777777" w:rsidR="00774AFC" w:rsidRDefault="00774AFC" w:rsidP="00774AFC">
            <w:pPr>
              <w:pStyle w:val="ListParagraph"/>
              <w:numPr>
                <w:ilvl w:val="0"/>
                <w:numId w:val="10"/>
              </w:numPr>
            </w:pPr>
            <w:r>
              <w:t>Coordinate with design lead to create user flows, wireframes, prototypes and mock-ups.</w:t>
            </w:r>
          </w:p>
          <w:p w14:paraId="32E584A4" w14:textId="77777777" w:rsidR="00774AFC" w:rsidRDefault="00774AFC" w:rsidP="00774AFC">
            <w:pPr>
              <w:pStyle w:val="ListParagraph"/>
              <w:numPr>
                <w:ilvl w:val="0"/>
                <w:numId w:val="10"/>
              </w:numPr>
            </w:pPr>
            <w:r>
              <w:t>Translate the client’s requirements into style guides, design patterns and attractive user interfaces.</w:t>
            </w:r>
          </w:p>
          <w:p w14:paraId="2A1E5462" w14:textId="77777777" w:rsidR="00774AFC" w:rsidRDefault="00774AFC" w:rsidP="00774AFC">
            <w:pPr>
              <w:pStyle w:val="ListParagraph"/>
              <w:numPr>
                <w:ilvl w:val="0"/>
                <w:numId w:val="10"/>
              </w:numPr>
            </w:pPr>
            <w:r>
              <w:lastRenderedPageBreak/>
              <w:t>Design UI elements such as buttons, inputs, cards, navigational components, and informational components such as graphs, charts and tables.</w:t>
            </w:r>
          </w:p>
          <w:p w14:paraId="6897EE0B" w14:textId="77777777" w:rsidR="00774AFC" w:rsidRDefault="00774AFC" w:rsidP="00774AFC">
            <w:pPr>
              <w:pStyle w:val="ListParagraph"/>
              <w:numPr>
                <w:ilvl w:val="0"/>
                <w:numId w:val="10"/>
              </w:numPr>
            </w:pPr>
            <w:r>
              <w:t>Creating original graphic designs (e.g. images, charts, graphs and tables).</w:t>
            </w:r>
          </w:p>
          <w:p w14:paraId="27940FE9" w14:textId="77777777" w:rsidR="00774AFC" w:rsidRDefault="00774AFC" w:rsidP="00774AFC">
            <w:pPr>
              <w:pStyle w:val="ListParagraph"/>
              <w:numPr>
                <w:ilvl w:val="0"/>
                <w:numId w:val="10"/>
              </w:numPr>
            </w:pPr>
            <w:r>
              <w:t>Create sitemaps.</w:t>
            </w:r>
          </w:p>
          <w:p w14:paraId="76333768" w14:textId="77777777" w:rsidR="00774AFC" w:rsidRDefault="00774AFC" w:rsidP="00774AFC">
            <w:pPr>
              <w:pStyle w:val="ListParagraph"/>
              <w:numPr>
                <w:ilvl w:val="0"/>
                <w:numId w:val="10"/>
              </w:numPr>
            </w:pPr>
            <w:r>
              <w:t xml:space="preserve">Identifying and troubleshooting </w:t>
            </w:r>
            <w:proofErr w:type="spellStart"/>
            <w:r>
              <w:t>UX</w:t>
            </w:r>
            <w:proofErr w:type="spellEnd"/>
            <w:r>
              <w:t xml:space="preserve"> problems (e.g. responsiveness).</w:t>
            </w:r>
          </w:p>
          <w:p w14:paraId="25E181DA" w14:textId="77777777" w:rsidR="00774AFC" w:rsidRDefault="00774AFC" w:rsidP="00774AFC"/>
          <w:p w14:paraId="573F3F6B" w14:textId="77777777" w:rsidR="00774AFC" w:rsidRPr="00AA6D80" w:rsidRDefault="00774AFC" w:rsidP="00774AFC">
            <w:pPr>
              <w:pStyle w:val="Heading2"/>
              <w:outlineLvl w:val="1"/>
            </w:pPr>
            <w:r>
              <w:t>Front-End Developer</w:t>
            </w:r>
          </w:p>
          <w:p w14:paraId="3070C0B1" w14:textId="77777777" w:rsidR="00774AFC" w:rsidRDefault="00774AFC" w:rsidP="00774AFC">
            <w:pPr>
              <w:ind w:left="426"/>
            </w:pPr>
            <w:r>
              <w:t>The FE developer is responsible for visual appearance and functionality of the web application being developed. It involves converting and coding the design prototypes to a working HTML, CSS and JavaScript website. The responsibilities include:</w:t>
            </w:r>
          </w:p>
          <w:p w14:paraId="709D1174" w14:textId="77777777" w:rsidR="00774AFC" w:rsidRDefault="00774AFC" w:rsidP="00774AFC">
            <w:pPr>
              <w:pStyle w:val="ListParagraph"/>
              <w:numPr>
                <w:ilvl w:val="0"/>
                <w:numId w:val="11"/>
              </w:numPr>
            </w:pPr>
            <w:r>
              <w:t>Creating the web application using the technologies specified by the system architect.</w:t>
            </w:r>
          </w:p>
          <w:p w14:paraId="54B37019" w14:textId="77777777" w:rsidR="00774AFC" w:rsidRDefault="00774AFC" w:rsidP="00774AFC">
            <w:pPr>
              <w:pStyle w:val="ListParagraph"/>
              <w:numPr>
                <w:ilvl w:val="0"/>
                <w:numId w:val="11"/>
              </w:numPr>
            </w:pPr>
            <w:r>
              <w:t>Coordinating with the design and programming team to develop the solution.</w:t>
            </w:r>
          </w:p>
          <w:p w14:paraId="02E04AB9" w14:textId="77777777" w:rsidR="00774AFC" w:rsidRDefault="00774AFC" w:rsidP="00774AFC">
            <w:pPr>
              <w:pStyle w:val="ListParagraph"/>
              <w:numPr>
                <w:ilvl w:val="0"/>
                <w:numId w:val="11"/>
              </w:numPr>
            </w:pPr>
            <w:r>
              <w:t>Producing quality and well documented/commented code following the DRY coding principles.</w:t>
            </w:r>
          </w:p>
          <w:p w14:paraId="719F544D" w14:textId="77777777" w:rsidR="00774AFC" w:rsidRDefault="00774AFC" w:rsidP="00774AFC">
            <w:pPr>
              <w:pStyle w:val="ListParagraph"/>
              <w:numPr>
                <w:ilvl w:val="0"/>
                <w:numId w:val="11"/>
              </w:numPr>
            </w:pPr>
            <w:r>
              <w:t>Implement design specification and principles from design team.</w:t>
            </w:r>
          </w:p>
          <w:p w14:paraId="0871F78D" w14:textId="77777777" w:rsidR="00774AFC" w:rsidRDefault="00774AFC" w:rsidP="00774AFC">
            <w:pPr>
              <w:pStyle w:val="ListParagraph"/>
              <w:numPr>
                <w:ilvl w:val="0"/>
                <w:numId w:val="11"/>
              </w:numPr>
            </w:pPr>
            <w:r>
              <w:t>Develop tests for web application as part of QA.</w:t>
            </w:r>
          </w:p>
          <w:p w14:paraId="1732A415" w14:textId="77777777" w:rsidR="00774AFC" w:rsidRDefault="00774AFC" w:rsidP="00774AFC">
            <w:pPr>
              <w:pStyle w:val="ListParagraph"/>
              <w:numPr>
                <w:ilvl w:val="0"/>
                <w:numId w:val="11"/>
              </w:numPr>
            </w:pPr>
            <w:r>
              <w:t>Document design strategies and paradigms employed.</w:t>
            </w:r>
          </w:p>
          <w:p w14:paraId="0CCD7487" w14:textId="77777777" w:rsidR="00774AFC" w:rsidRPr="00D2793E" w:rsidRDefault="00774AFC" w:rsidP="00774AFC">
            <w:pPr>
              <w:pStyle w:val="ListParagraph"/>
              <w:ind w:left="1146"/>
            </w:pPr>
          </w:p>
          <w:p w14:paraId="40FC09AD" w14:textId="77777777" w:rsidR="00774AFC" w:rsidRDefault="00774AFC" w:rsidP="00774AFC">
            <w:pPr>
              <w:pStyle w:val="Heading2"/>
              <w:outlineLvl w:val="1"/>
            </w:pPr>
            <w:r>
              <w:t>Secretary/Communication Officer</w:t>
            </w:r>
          </w:p>
          <w:p w14:paraId="200C1940" w14:textId="77777777" w:rsidR="00774AFC" w:rsidRDefault="00774AFC" w:rsidP="00774AFC">
            <w:pPr>
              <w:ind w:left="426"/>
            </w:pPr>
            <w:r>
              <w:t>Responsibilities include:</w:t>
            </w:r>
          </w:p>
          <w:p w14:paraId="0B317934" w14:textId="77777777" w:rsidR="00774AFC" w:rsidRDefault="00774AFC" w:rsidP="00774AFC">
            <w:pPr>
              <w:pStyle w:val="ListParagraph"/>
              <w:numPr>
                <w:ilvl w:val="0"/>
                <w:numId w:val="13"/>
              </w:numPr>
            </w:pPr>
            <w:r>
              <w:t>Handle all internal communications, ensure the team is in sync regarding schedules, events, tasks, meetings etc.</w:t>
            </w:r>
          </w:p>
          <w:p w14:paraId="04038846" w14:textId="77777777" w:rsidR="00774AFC" w:rsidRDefault="00774AFC" w:rsidP="00774AFC">
            <w:pPr>
              <w:pStyle w:val="ListParagraph"/>
              <w:numPr>
                <w:ilvl w:val="0"/>
                <w:numId w:val="13"/>
              </w:numPr>
            </w:pPr>
            <w:r>
              <w:t>Take concise and detail minutes of team meetings.</w:t>
            </w:r>
          </w:p>
          <w:p w14:paraId="168FAABE" w14:textId="77777777" w:rsidR="00774AFC" w:rsidRDefault="00774AFC" w:rsidP="00774AFC">
            <w:pPr>
              <w:pStyle w:val="ListParagraph"/>
              <w:numPr>
                <w:ilvl w:val="0"/>
                <w:numId w:val="13"/>
              </w:numPr>
            </w:pPr>
            <w:r>
              <w:t xml:space="preserve">Editing and proof reading of all team documents </w:t>
            </w:r>
            <w:proofErr w:type="gramStart"/>
            <w:r>
              <w:t>in order to</w:t>
            </w:r>
            <w:proofErr w:type="gramEnd"/>
            <w:r>
              <w:t xml:space="preserve"> maintain uniformity and quality.</w:t>
            </w:r>
          </w:p>
          <w:p w14:paraId="2095EF2D" w14:textId="77777777" w:rsidR="00774AFC" w:rsidRPr="00D2793E" w:rsidRDefault="00774AFC" w:rsidP="00774AFC"/>
          <w:p w14:paraId="33055502" w14:textId="77777777" w:rsidR="00774AFC" w:rsidRPr="003D41D2" w:rsidRDefault="00774AFC" w:rsidP="00774AFC"/>
          <w:p w14:paraId="238CC505" w14:textId="77777777" w:rsidR="00135072" w:rsidRPr="00646AAB" w:rsidRDefault="00135072" w:rsidP="00774AFC"/>
        </w:tc>
      </w:tr>
      <w:tr w:rsidR="00135072" w14:paraId="3DFC11AB" w14:textId="77777777" w:rsidTr="00FF0CB0">
        <w:tc>
          <w:tcPr>
            <w:tcW w:w="2254" w:type="dxa"/>
            <w:shd w:val="clear" w:color="auto" w:fill="D9D9D9" w:themeFill="background1" w:themeFillShade="D9"/>
          </w:tcPr>
          <w:p w14:paraId="4024217F" w14:textId="77777777" w:rsidR="00135072" w:rsidRDefault="00135072" w:rsidP="00547B61">
            <w:r>
              <w:lastRenderedPageBreak/>
              <w:t>Expectations</w:t>
            </w:r>
          </w:p>
        </w:tc>
        <w:tc>
          <w:tcPr>
            <w:tcW w:w="6762" w:type="dxa"/>
            <w:gridSpan w:val="3"/>
          </w:tcPr>
          <w:p w14:paraId="2F7A3DFD" w14:textId="77777777" w:rsidR="00547B61" w:rsidRDefault="00547B61" w:rsidP="00547B61">
            <w:pPr>
              <w:pStyle w:val="ListParagraph"/>
              <w:numPr>
                <w:ilvl w:val="0"/>
                <w:numId w:val="1"/>
              </w:numPr>
            </w:pPr>
            <w:r>
              <w:t xml:space="preserve">All team members must attend the lectures, tutorial and team meetings. </w:t>
            </w:r>
          </w:p>
          <w:p w14:paraId="7D2E5E5F" w14:textId="77777777" w:rsidR="00AA5E33" w:rsidRDefault="00547B61" w:rsidP="00646AAB">
            <w:pPr>
              <w:pStyle w:val="ListParagraph"/>
              <w:numPr>
                <w:ilvl w:val="0"/>
                <w:numId w:val="1"/>
              </w:numPr>
            </w:pPr>
            <w:r>
              <w:t>All e-mails must be responded to within 3 working days.</w:t>
            </w:r>
          </w:p>
          <w:p w14:paraId="37C354C6" w14:textId="77777777" w:rsidR="004D156F" w:rsidRDefault="00830803" w:rsidP="00646AAB">
            <w:pPr>
              <w:pStyle w:val="ListParagraph"/>
              <w:numPr>
                <w:ilvl w:val="0"/>
                <w:numId w:val="1"/>
              </w:numPr>
            </w:pPr>
            <w:r>
              <w:t>Members must ensure any submitted work is plagiarism free.</w:t>
            </w:r>
          </w:p>
          <w:p w14:paraId="0B2C8FA9" w14:textId="77777777" w:rsidR="00E3088E" w:rsidRDefault="00A81A6F" w:rsidP="00646AAB">
            <w:pPr>
              <w:pStyle w:val="ListParagraph"/>
              <w:numPr>
                <w:ilvl w:val="0"/>
                <w:numId w:val="1"/>
              </w:numPr>
            </w:pPr>
            <w:r>
              <w:t>Every member must contribute ideas to the process.</w:t>
            </w:r>
          </w:p>
          <w:p w14:paraId="7D944C34" w14:textId="77777777" w:rsidR="000065CD" w:rsidRDefault="002E0C40" w:rsidP="00646AAB">
            <w:pPr>
              <w:pStyle w:val="ListParagraph"/>
              <w:numPr>
                <w:ilvl w:val="0"/>
                <w:numId w:val="1"/>
              </w:numPr>
            </w:pPr>
            <w:r>
              <w:t>All tasks must be completed within the time schedule.</w:t>
            </w:r>
          </w:p>
          <w:p w14:paraId="25FA63FE" w14:textId="77777777" w:rsidR="004C65E9" w:rsidRDefault="004C65E9" w:rsidP="00646AAB">
            <w:pPr>
              <w:pStyle w:val="ListParagraph"/>
              <w:numPr>
                <w:ilvl w:val="0"/>
                <w:numId w:val="1"/>
              </w:numPr>
            </w:pPr>
            <w:r>
              <w:t>All submissions must be relevant to the task and useful otherwise they do no</w:t>
            </w:r>
            <w:r w:rsidR="005163CD">
              <w:t>t</w:t>
            </w:r>
            <w:r>
              <w:t xml:space="preserve"> count as contributions.</w:t>
            </w:r>
          </w:p>
          <w:p w14:paraId="2D302742" w14:textId="77777777" w:rsidR="004E0509" w:rsidRDefault="004E0509" w:rsidP="00646AAB">
            <w:pPr>
              <w:pStyle w:val="ListParagraph"/>
              <w:numPr>
                <w:ilvl w:val="0"/>
                <w:numId w:val="1"/>
              </w:numPr>
            </w:pPr>
            <w:r>
              <w:t>Teams will hold daily scrum meetings to review progress and prioritize tasks</w:t>
            </w:r>
          </w:p>
          <w:p w14:paraId="3A3BD840" w14:textId="77777777" w:rsidR="004E0509" w:rsidRDefault="004E0509" w:rsidP="00646AAB">
            <w:pPr>
              <w:pStyle w:val="ListParagraph"/>
              <w:numPr>
                <w:ilvl w:val="0"/>
                <w:numId w:val="1"/>
              </w:numPr>
            </w:pPr>
            <w:r>
              <w:t>Team shall peer review all task submissions from individual team members. This includes making notes and observations on completed tasks. Notes expected to include constructive criticism meant to improve the work submitted.</w:t>
            </w:r>
          </w:p>
          <w:p w14:paraId="35CABE87" w14:textId="792364CE" w:rsidR="004E0509" w:rsidRPr="00646AAB" w:rsidRDefault="004E0509" w:rsidP="004E0509">
            <w:pPr>
              <w:pStyle w:val="ListParagraph"/>
              <w:numPr>
                <w:ilvl w:val="0"/>
                <w:numId w:val="1"/>
              </w:numPr>
            </w:pPr>
            <w:r>
              <w:lastRenderedPageBreak/>
              <w:t>Team shall keep track of all contributions in logbook developed for this purpose.</w:t>
            </w:r>
          </w:p>
        </w:tc>
      </w:tr>
      <w:tr w:rsidR="00547B61" w14:paraId="41F8AABD" w14:textId="77777777" w:rsidTr="00FF0CB0">
        <w:tc>
          <w:tcPr>
            <w:tcW w:w="2254" w:type="dxa"/>
            <w:shd w:val="clear" w:color="auto" w:fill="D9D9D9" w:themeFill="background1" w:themeFillShade="D9"/>
          </w:tcPr>
          <w:p w14:paraId="0A3E91AF" w14:textId="77777777" w:rsidR="00547B61" w:rsidRDefault="00B07ACD" w:rsidP="00547B61">
            <w:r>
              <w:lastRenderedPageBreak/>
              <w:t>Initial plan (</w:t>
            </w:r>
            <w:r w:rsidRPr="00B07ACD">
              <w:rPr>
                <w:b/>
                <w:bCs/>
              </w:rPr>
              <w:t xml:space="preserve">This will evolve over </w:t>
            </w:r>
            <w:proofErr w:type="gramStart"/>
            <w:r w:rsidRPr="00B07ACD">
              <w:rPr>
                <w:b/>
                <w:bCs/>
              </w:rPr>
              <w:t>a period of time</w:t>
            </w:r>
            <w:proofErr w:type="gramEnd"/>
            <w:r>
              <w:t>)</w:t>
            </w:r>
          </w:p>
        </w:tc>
        <w:tc>
          <w:tcPr>
            <w:tcW w:w="6762" w:type="dxa"/>
            <w:gridSpan w:val="3"/>
          </w:tcPr>
          <w:p w14:paraId="05505EBD" w14:textId="77777777" w:rsidR="00AA5E33" w:rsidRDefault="00646AAB" w:rsidP="00646AAB">
            <w:r>
              <w:t>Develop Software Specification</w:t>
            </w:r>
          </w:p>
          <w:p w14:paraId="52A937F7" w14:textId="77777777" w:rsidR="00646AAB" w:rsidRDefault="00646AAB" w:rsidP="00646AAB">
            <w:pPr>
              <w:pStyle w:val="ListParagraph"/>
              <w:numPr>
                <w:ilvl w:val="0"/>
                <w:numId w:val="3"/>
              </w:numPr>
            </w:pPr>
            <w:r>
              <w:t>Feasibility Study</w:t>
            </w:r>
          </w:p>
          <w:p w14:paraId="13648E51" w14:textId="77777777" w:rsidR="00646AAB" w:rsidRDefault="00646AAB" w:rsidP="00646AAB">
            <w:pPr>
              <w:pStyle w:val="ListParagraph"/>
              <w:numPr>
                <w:ilvl w:val="0"/>
                <w:numId w:val="3"/>
              </w:numPr>
            </w:pPr>
            <w:r>
              <w:t>Business Proposal</w:t>
            </w:r>
          </w:p>
          <w:p w14:paraId="5CFDFF36" w14:textId="77777777" w:rsidR="00646AAB" w:rsidRDefault="00646AAB" w:rsidP="00646AAB">
            <w:pPr>
              <w:pStyle w:val="ListParagraph"/>
              <w:numPr>
                <w:ilvl w:val="0"/>
                <w:numId w:val="3"/>
              </w:numPr>
            </w:pPr>
            <w:r>
              <w:t>Risk Analysis</w:t>
            </w:r>
          </w:p>
          <w:p w14:paraId="117DCE8B" w14:textId="5F58D3A1" w:rsidR="00646AAB" w:rsidRDefault="00646AAB" w:rsidP="00646AAB">
            <w:pPr>
              <w:pStyle w:val="ListParagraph"/>
              <w:numPr>
                <w:ilvl w:val="0"/>
                <w:numId w:val="3"/>
              </w:numPr>
            </w:pPr>
            <w:r>
              <w:t>Requirements documentation</w:t>
            </w:r>
          </w:p>
          <w:p w14:paraId="6DBBA4C6" w14:textId="721809FC" w:rsidR="00F252AC" w:rsidRDefault="00F252AC" w:rsidP="00646AAB">
            <w:pPr>
              <w:pStyle w:val="ListParagraph"/>
              <w:numPr>
                <w:ilvl w:val="0"/>
                <w:numId w:val="3"/>
              </w:numPr>
            </w:pPr>
            <w:r>
              <w:t>Mathematical modeling/Simulation of Solar panel generator</w:t>
            </w:r>
          </w:p>
          <w:p w14:paraId="5AF5B3F6" w14:textId="1F43F964" w:rsidR="00646AAB" w:rsidRDefault="00F252AC" w:rsidP="00646AAB">
            <w:r>
              <w:t>Software Design and Development</w:t>
            </w:r>
          </w:p>
          <w:p w14:paraId="15981FC8" w14:textId="77777777" w:rsidR="00F252AC" w:rsidRDefault="00F252AC" w:rsidP="00F252AC">
            <w:pPr>
              <w:pStyle w:val="ListParagraph"/>
              <w:numPr>
                <w:ilvl w:val="0"/>
                <w:numId w:val="4"/>
              </w:numPr>
            </w:pPr>
            <w:r>
              <w:t>Architectural Design</w:t>
            </w:r>
          </w:p>
          <w:p w14:paraId="0C602BAD" w14:textId="77777777" w:rsidR="00F252AC" w:rsidRDefault="00F252AC" w:rsidP="00F252AC">
            <w:pPr>
              <w:pStyle w:val="ListParagraph"/>
              <w:numPr>
                <w:ilvl w:val="0"/>
                <w:numId w:val="4"/>
              </w:numPr>
            </w:pPr>
            <w:r>
              <w:t>Database Design</w:t>
            </w:r>
          </w:p>
          <w:p w14:paraId="64734E47" w14:textId="77777777" w:rsidR="00F252AC" w:rsidRDefault="00F252AC" w:rsidP="00F252AC">
            <w:pPr>
              <w:pStyle w:val="ListParagraph"/>
              <w:numPr>
                <w:ilvl w:val="0"/>
                <w:numId w:val="4"/>
              </w:numPr>
            </w:pPr>
            <w:r>
              <w:t>UI/</w:t>
            </w:r>
            <w:proofErr w:type="spellStart"/>
            <w:r>
              <w:t>UX</w:t>
            </w:r>
            <w:proofErr w:type="spellEnd"/>
            <w:r>
              <w:t xml:space="preserve"> Design</w:t>
            </w:r>
          </w:p>
          <w:p w14:paraId="6B20B9A4" w14:textId="77777777" w:rsidR="00F252AC" w:rsidRDefault="00F252AC" w:rsidP="00F252AC">
            <w:pPr>
              <w:pStyle w:val="ListParagraph"/>
              <w:numPr>
                <w:ilvl w:val="0"/>
                <w:numId w:val="4"/>
              </w:numPr>
            </w:pPr>
            <w:r>
              <w:t>Components Design and Development</w:t>
            </w:r>
          </w:p>
          <w:p w14:paraId="1992EA10" w14:textId="77777777" w:rsidR="00F252AC" w:rsidRDefault="00F252AC" w:rsidP="00F252AC">
            <w:r>
              <w:t>Software Validation</w:t>
            </w:r>
          </w:p>
          <w:p w14:paraId="5334AE2B" w14:textId="77777777" w:rsidR="00F252AC" w:rsidRDefault="00F252AC" w:rsidP="00F252AC">
            <w:pPr>
              <w:pStyle w:val="ListParagraph"/>
              <w:numPr>
                <w:ilvl w:val="0"/>
                <w:numId w:val="5"/>
              </w:numPr>
            </w:pPr>
            <w:r>
              <w:t>Development of test cases</w:t>
            </w:r>
          </w:p>
          <w:p w14:paraId="022D375D" w14:textId="77777777" w:rsidR="00F252AC" w:rsidRDefault="00F252AC" w:rsidP="00F252AC">
            <w:pPr>
              <w:pStyle w:val="ListParagraph"/>
              <w:numPr>
                <w:ilvl w:val="0"/>
                <w:numId w:val="5"/>
              </w:numPr>
            </w:pPr>
            <w:r>
              <w:t>Unit and component testing</w:t>
            </w:r>
          </w:p>
          <w:p w14:paraId="77EFB4D1" w14:textId="54E85178" w:rsidR="00F252AC" w:rsidRPr="00646AAB" w:rsidRDefault="00F252AC" w:rsidP="00F252AC">
            <w:pPr>
              <w:pStyle w:val="ListParagraph"/>
              <w:numPr>
                <w:ilvl w:val="0"/>
                <w:numId w:val="5"/>
              </w:numPr>
            </w:pPr>
            <w:r>
              <w:t>System testing</w:t>
            </w:r>
          </w:p>
        </w:tc>
      </w:tr>
      <w:tr w:rsidR="00ED3ED8" w14:paraId="0E1A7680" w14:textId="77777777" w:rsidTr="00FF0CB0">
        <w:tc>
          <w:tcPr>
            <w:tcW w:w="2254" w:type="dxa"/>
            <w:shd w:val="clear" w:color="auto" w:fill="D9D9D9" w:themeFill="background1" w:themeFillShade="D9"/>
          </w:tcPr>
          <w:p w14:paraId="7BBAF564" w14:textId="77777777" w:rsidR="00ED3ED8" w:rsidRDefault="00ED3ED8" w:rsidP="00ED3ED8">
            <w:r>
              <w:t>Strengths of the group</w:t>
            </w:r>
          </w:p>
        </w:tc>
        <w:tc>
          <w:tcPr>
            <w:tcW w:w="6762" w:type="dxa"/>
            <w:gridSpan w:val="3"/>
          </w:tcPr>
          <w:p w14:paraId="0C2CCCEC" w14:textId="77777777" w:rsidR="00AA5E33" w:rsidRDefault="004E0E2C" w:rsidP="00ED3ED8">
            <w:r w:rsidRPr="004E0E2C">
              <w:t>Programming experience</w:t>
            </w:r>
          </w:p>
          <w:p w14:paraId="66F203DE" w14:textId="77777777" w:rsidR="004E0E2C" w:rsidRDefault="004E0E2C" w:rsidP="00ED3ED8">
            <w:r>
              <w:t>Research capabilities</w:t>
            </w:r>
          </w:p>
          <w:p w14:paraId="56DA1BBE" w14:textId="77777777" w:rsidR="004E0E2C" w:rsidRDefault="004E0E2C" w:rsidP="00ED3ED8">
            <w:r>
              <w:t>Designing UI/</w:t>
            </w:r>
            <w:proofErr w:type="spellStart"/>
            <w:r>
              <w:t>UX</w:t>
            </w:r>
            <w:proofErr w:type="spellEnd"/>
          </w:p>
          <w:p w14:paraId="02B93925" w14:textId="77777777" w:rsidR="004E0E2C" w:rsidRDefault="004E0E2C" w:rsidP="00ED3ED8">
            <w:r>
              <w:t>Web technologies.</w:t>
            </w:r>
          </w:p>
          <w:p w14:paraId="6251404E" w14:textId="77777777" w:rsidR="004D156F" w:rsidRDefault="00E66ADA" w:rsidP="00ED3ED8">
            <w:r>
              <w:t>Systems and Database development</w:t>
            </w:r>
          </w:p>
          <w:p w14:paraId="107C5D78" w14:textId="217DC847" w:rsidR="00E66ADA" w:rsidRPr="004E0E2C" w:rsidRDefault="00E66ADA" w:rsidP="00ED3ED8">
            <w:r>
              <w:t>Simulation experience.</w:t>
            </w:r>
          </w:p>
        </w:tc>
      </w:tr>
      <w:tr w:rsidR="00ED3ED8" w14:paraId="54130FB1" w14:textId="77777777" w:rsidTr="00FF0CB0">
        <w:tc>
          <w:tcPr>
            <w:tcW w:w="2254" w:type="dxa"/>
            <w:shd w:val="clear" w:color="auto" w:fill="D9D9D9" w:themeFill="background1" w:themeFillShade="D9"/>
          </w:tcPr>
          <w:p w14:paraId="2840BEEE" w14:textId="77777777" w:rsidR="00ED3ED8" w:rsidRDefault="00ED3ED8" w:rsidP="00ED3ED8">
            <w:r>
              <w:t xml:space="preserve">Weaknesses of the group </w:t>
            </w:r>
          </w:p>
        </w:tc>
        <w:tc>
          <w:tcPr>
            <w:tcW w:w="6762" w:type="dxa"/>
            <w:gridSpan w:val="3"/>
          </w:tcPr>
          <w:p w14:paraId="56E96D4D" w14:textId="4B520889" w:rsidR="00ED3ED8" w:rsidRDefault="00F252AC" w:rsidP="00ED3ED8">
            <w:r>
              <w:t>Communication and meeting Scheduling</w:t>
            </w:r>
          </w:p>
        </w:tc>
      </w:tr>
      <w:tr w:rsidR="00ED3ED8" w14:paraId="2E9D9ED6" w14:textId="77777777" w:rsidTr="00FF0CB0">
        <w:tc>
          <w:tcPr>
            <w:tcW w:w="2254" w:type="dxa"/>
            <w:shd w:val="clear" w:color="auto" w:fill="D9D9D9" w:themeFill="background1" w:themeFillShade="D9"/>
          </w:tcPr>
          <w:p w14:paraId="7A4DE8A4" w14:textId="77777777" w:rsidR="00ED3ED8" w:rsidRDefault="00ED3ED8" w:rsidP="00ED3ED8">
            <w:r>
              <w:t>Mitigation strategy</w:t>
            </w:r>
          </w:p>
        </w:tc>
        <w:tc>
          <w:tcPr>
            <w:tcW w:w="6762" w:type="dxa"/>
            <w:gridSpan w:val="3"/>
          </w:tcPr>
          <w:p w14:paraId="03055F30" w14:textId="77777777" w:rsidR="00ED3ED8" w:rsidRDefault="00F252AC" w:rsidP="00ED3ED8">
            <w:r>
              <w:t>Create proper communication channels – appoint communication officer.</w:t>
            </w:r>
          </w:p>
          <w:p w14:paraId="19E2D8A3" w14:textId="426A37A9" w:rsidR="00F252AC" w:rsidRDefault="00F252AC" w:rsidP="00ED3ED8">
            <w:r>
              <w:t>Select most convenient time for group meetings</w:t>
            </w:r>
          </w:p>
        </w:tc>
      </w:tr>
      <w:tr w:rsidR="00ED3ED8" w14:paraId="12E02FC3" w14:textId="77777777" w:rsidTr="00FF0CB0">
        <w:tc>
          <w:tcPr>
            <w:tcW w:w="2254" w:type="dxa"/>
            <w:shd w:val="clear" w:color="auto" w:fill="D9D9D9" w:themeFill="background1" w:themeFillShade="D9"/>
          </w:tcPr>
          <w:p w14:paraId="6FE3455E" w14:textId="77777777" w:rsidR="00ED3ED8" w:rsidRDefault="00ED3ED8" w:rsidP="00ED3ED8">
            <w:r>
              <w:t>e-Signed</w:t>
            </w:r>
          </w:p>
        </w:tc>
        <w:tc>
          <w:tcPr>
            <w:tcW w:w="6762" w:type="dxa"/>
            <w:gridSpan w:val="3"/>
          </w:tcPr>
          <w:p w14:paraId="7CE907E1" w14:textId="77777777" w:rsidR="00ED3ED8" w:rsidRPr="00160E13" w:rsidRDefault="00ED3ED8" w:rsidP="00ED3ED8">
            <w:pPr>
              <w:rPr>
                <w:i/>
                <w:iCs/>
              </w:rPr>
            </w:pPr>
          </w:p>
        </w:tc>
      </w:tr>
    </w:tbl>
    <w:p w14:paraId="3D950A68" w14:textId="77777777" w:rsidR="00135072" w:rsidRDefault="00135072">
      <w:pPr>
        <w:rPr>
          <w:cs/>
        </w:rPr>
      </w:pPr>
    </w:p>
    <w:sectPr w:rsidR="0013507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734A0" w14:textId="77777777" w:rsidR="003F2DD0" w:rsidRDefault="003F2DD0" w:rsidP="00135072">
      <w:pPr>
        <w:spacing w:after="0" w:line="240" w:lineRule="auto"/>
      </w:pPr>
      <w:r>
        <w:separator/>
      </w:r>
    </w:p>
  </w:endnote>
  <w:endnote w:type="continuationSeparator" w:id="0">
    <w:p w14:paraId="73F08C77" w14:textId="77777777" w:rsidR="003F2DD0" w:rsidRDefault="003F2DD0" w:rsidP="00135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F2D96" w14:textId="77777777" w:rsidR="00547B61" w:rsidRPr="00547B61" w:rsidRDefault="00547B61">
    <w:pPr>
      <w:pStyle w:val="Footer"/>
      <w:rPr>
        <w:lang w:val="en-GB"/>
      </w:rPr>
    </w:pPr>
    <w:r>
      <w:rPr>
        <w:lang w:val="en-GB"/>
      </w:rPr>
      <w:t>January 2021, 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4CA4A" w14:textId="77777777" w:rsidR="003F2DD0" w:rsidRDefault="003F2DD0" w:rsidP="00135072">
      <w:pPr>
        <w:spacing w:after="0" w:line="240" w:lineRule="auto"/>
      </w:pPr>
      <w:r>
        <w:separator/>
      </w:r>
    </w:p>
  </w:footnote>
  <w:footnote w:type="continuationSeparator" w:id="0">
    <w:p w14:paraId="2F6A071D" w14:textId="77777777" w:rsidR="003F2DD0" w:rsidRDefault="003F2DD0" w:rsidP="001350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666A8"/>
    <w:multiLevelType w:val="multilevel"/>
    <w:tmpl w:val="EFE2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BC180B"/>
    <w:multiLevelType w:val="hybridMultilevel"/>
    <w:tmpl w:val="4798220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15CC5A7B"/>
    <w:multiLevelType w:val="hybridMultilevel"/>
    <w:tmpl w:val="D87A579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F053E52"/>
    <w:multiLevelType w:val="hybridMultilevel"/>
    <w:tmpl w:val="044071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17E0FDC"/>
    <w:multiLevelType w:val="hybridMultilevel"/>
    <w:tmpl w:val="2E98E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5B238D"/>
    <w:multiLevelType w:val="hybridMultilevel"/>
    <w:tmpl w:val="26B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8F13C4"/>
    <w:multiLevelType w:val="hybridMultilevel"/>
    <w:tmpl w:val="09380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294DBE"/>
    <w:multiLevelType w:val="hybridMultilevel"/>
    <w:tmpl w:val="6696E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A4349B"/>
    <w:multiLevelType w:val="hybridMultilevel"/>
    <w:tmpl w:val="B7DE53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CAB35CA"/>
    <w:multiLevelType w:val="hybridMultilevel"/>
    <w:tmpl w:val="889C7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73C5754"/>
    <w:multiLevelType w:val="hybridMultilevel"/>
    <w:tmpl w:val="DB2A5FE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635B5E52"/>
    <w:multiLevelType w:val="hybridMultilevel"/>
    <w:tmpl w:val="6F6A8F8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774E328D"/>
    <w:multiLevelType w:val="hybridMultilevel"/>
    <w:tmpl w:val="1FC639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0"/>
  </w:num>
  <w:num w:numId="3">
    <w:abstractNumId w:val="12"/>
  </w:num>
  <w:num w:numId="4">
    <w:abstractNumId w:val="3"/>
  </w:num>
  <w:num w:numId="5">
    <w:abstractNumId w:val="7"/>
  </w:num>
  <w:num w:numId="6">
    <w:abstractNumId w:val="4"/>
  </w:num>
  <w:num w:numId="7">
    <w:abstractNumId w:val="8"/>
  </w:num>
  <w:num w:numId="8">
    <w:abstractNumId w:val="9"/>
  </w:num>
  <w:num w:numId="9">
    <w:abstractNumId w:val="2"/>
  </w:num>
  <w:num w:numId="10">
    <w:abstractNumId w:val="11"/>
  </w:num>
  <w:num w:numId="11">
    <w:abstractNumId w:val="1"/>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sjAwMzEzNbCwNDVR0lEKTi0uzszPAykwrQUAiaEhHCwAAAA="/>
  </w:docVars>
  <w:rsids>
    <w:rsidRoot w:val="00135072"/>
    <w:rsid w:val="000065CD"/>
    <w:rsid w:val="000C5029"/>
    <w:rsid w:val="000E41C7"/>
    <w:rsid w:val="00124324"/>
    <w:rsid w:val="00135072"/>
    <w:rsid w:val="00145BFC"/>
    <w:rsid w:val="00160E13"/>
    <w:rsid w:val="001D59F4"/>
    <w:rsid w:val="002E0C40"/>
    <w:rsid w:val="003353E5"/>
    <w:rsid w:val="003F2DD0"/>
    <w:rsid w:val="004806AF"/>
    <w:rsid w:val="004A0410"/>
    <w:rsid w:val="004C65E9"/>
    <w:rsid w:val="004D156F"/>
    <w:rsid w:val="004E0509"/>
    <w:rsid w:val="004E0E2C"/>
    <w:rsid w:val="005163CD"/>
    <w:rsid w:val="00547B61"/>
    <w:rsid w:val="00586971"/>
    <w:rsid w:val="00646AAB"/>
    <w:rsid w:val="006A557A"/>
    <w:rsid w:val="006E1F7C"/>
    <w:rsid w:val="00774AFC"/>
    <w:rsid w:val="0080391A"/>
    <w:rsid w:val="00830803"/>
    <w:rsid w:val="00912B39"/>
    <w:rsid w:val="00A37F0D"/>
    <w:rsid w:val="00A81A6F"/>
    <w:rsid w:val="00AA496B"/>
    <w:rsid w:val="00AA5E33"/>
    <w:rsid w:val="00B07ACD"/>
    <w:rsid w:val="00BA5188"/>
    <w:rsid w:val="00BB346E"/>
    <w:rsid w:val="00BE3EE7"/>
    <w:rsid w:val="00C769A7"/>
    <w:rsid w:val="00CE0BB7"/>
    <w:rsid w:val="00D2202C"/>
    <w:rsid w:val="00E3088E"/>
    <w:rsid w:val="00E66ADA"/>
    <w:rsid w:val="00ED3ED8"/>
    <w:rsid w:val="00EF051D"/>
    <w:rsid w:val="00F11B0A"/>
    <w:rsid w:val="00F252AC"/>
    <w:rsid w:val="00F82DF3"/>
    <w:rsid w:val="00FA5E06"/>
    <w:rsid w:val="00FF0CB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8491"/>
  <w15:chartTrackingRefBased/>
  <w15:docId w15:val="{3955C7E7-2E16-4B78-B082-6025071DC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774AFC"/>
    <w:pPr>
      <w:keepNext/>
      <w:keepLines/>
      <w:spacing w:before="240" w:after="0"/>
      <w:outlineLvl w:val="0"/>
    </w:pPr>
    <w:rPr>
      <w:rFonts w:asciiTheme="majorHAnsi" w:eastAsiaTheme="majorEastAsia" w:hAnsiTheme="majorHAnsi" w:cstheme="majorBidi"/>
      <w:color w:val="2F5496" w:themeColor="accent1" w:themeShade="BF"/>
      <w:sz w:val="32"/>
      <w:szCs w:val="32"/>
      <w:lang w:val="en-GB" w:bidi="ar-SA"/>
    </w:rPr>
  </w:style>
  <w:style w:type="paragraph" w:styleId="Heading2">
    <w:name w:val="heading 2"/>
    <w:basedOn w:val="Normal"/>
    <w:next w:val="Normal"/>
    <w:link w:val="Heading2Char"/>
    <w:uiPriority w:val="9"/>
    <w:unhideWhenUsed/>
    <w:qFormat/>
    <w:rsid w:val="00774AFC"/>
    <w:pPr>
      <w:keepNext/>
      <w:keepLines/>
      <w:spacing w:before="40" w:after="0"/>
      <w:outlineLvl w:val="1"/>
    </w:pPr>
    <w:rPr>
      <w:rFonts w:asciiTheme="majorHAnsi" w:eastAsiaTheme="majorEastAsia" w:hAnsiTheme="majorHAnsi" w:cstheme="majorBidi"/>
      <w:color w:val="2F5496" w:themeColor="accent1" w:themeShade="BF"/>
      <w:sz w:val="26"/>
      <w:szCs w:val="26"/>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50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5072"/>
    <w:rPr>
      <w:rFonts w:cs="Latha"/>
    </w:rPr>
  </w:style>
  <w:style w:type="paragraph" w:styleId="Footer">
    <w:name w:val="footer"/>
    <w:basedOn w:val="Normal"/>
    <w:link w:val="FooterChar"/>
    <w:uiPriority w:val="99"/>
    <w:unhideWhenUsed/>
    <w:rsid w:val="001350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5072"/>
    <w:rPr>
      <w:rFonts w:cs="Latha"/>
    </w:rPr>
  </w:style>
  <w:style w:type="table" w:styleId="TableGrid">
    <w:name w:val="Table Grid"/>
    <w:basedOn w:val="TableNormal"/>
    <w:uiPriority w:val="39"/>
    <w:rsid w:val="00135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7B61"/>
    <w:pPr>
      <w:ind w:left="720"/>
      <w:contextualSpacing/>
    </w:pPr>
  </w:style>
  <w:style w:type="character" w:customStyle="1" w:styleId="profilecardavatarthumb">
    <w:name w:val="profilecardavatarthumb"/>
    <w:basedOn w:val="DefaultParagraphFont"/>
    <w:rsid w:val="0080391A"/>
  </w:style>
  <w:style w:type="character" w:styleId="Hyperlink">
    <w:name w:val="Hyperlink"/>
    <w:basedOn w:val="DefaultParagraphFont"/>
    <w:uiPriority w:val="99"/>
    <w:unhideWhenUsed/>
    <w:rsid w:val="00AA496B"/>
    <w:rPr>
      <w:color w:val="0563C1" w:themeColor="hyperlink"/>
      <w:u w:val="single"/>
    </w:rPr>
  </w:style>
  <w:style w:type="character" w:styleId="UnresolvedMention">
    <w:name w:val="Unresolved Mention"/>
    <w:basedOn w:val="DefaultParagraphFont"/>
    <w:uiPriority w:val="99"/>
    <w:semiHidden/>
    <w:unhideWhenUsed/>
    <w:rsid w:val="00AA496B"/>
    <w:rPr>
      <w:color w:val="605E5C"/>
      <w:shd w:val="clear" w:color="auto" w:fill="E1DFDD"/>
    </w:rPr>
  </w:style>
  <w:style w:type="character" w:customStyle="1" w:styleId="Heading1Char">
    <w:name w:val="Heading 1 Char"/>
    <w:basedOn w:val="DefaultParagraphFont"/>
    <w:link w:val="Heading1"/>
    <w:uiPriority w:val="9"/>
    <w:rsid w:val="00774AFC"/>
    <w:rPr>
      <w:rFonts w:asciiTheme="majorHAnsi" w:eastAsiaTheme="majorEastAsia" w:hAnsiTheme="majorHAnsi" w:cstheme="majorBidi"/>
      <w:color w:val="2F5496" w:themeColor="accent1" w:themeShade="BF"/>
      <w:sz w:val="32"/>
      <w:szCs w:val="32"/>
      <w:lang w:val="en-GB" w:bidi="ar-SA"/>
    </w:rPr>
  </w:style>
  <w:style w:type="character" w:customStyle="1" w:styleId="Heading2Char">
    <w:name w:val="Heading 2 Char"/>
    <w:basedOn w:val="DefaultParagraphFont"/>
    <w:link w:val="Heading2"/>
    <w:uiPriority w:val="9"/>
    <w:rsid w:val="00774AFC"/>
    <w:rPr>
      <w:rFonts w:asciiTheme="majorHAnsi" w:eastAsiaTheme="majorEastAsia" w:hAnsiTheme="majorHAnsi" w:cstheme="majorBidi"/>
      <w:color w:val="2F5496" w:themeColor="accent1" w:themeShade="BF"/>
      <w:sz w:val="26"/>
      <w:szCs w:val="26"/>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30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lshani2.Herathmudiyanselage@live.uwe.ac.u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hn2.Anwana@live.uwe.ac.uk"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nith2.Sooriyathilaka@live.uwe.ac.uk" TargetMode="External"/><Relationship Id="rId5" Type="http://schemas.openxmlformats.org/officeDocument/2006/relationships/footnotes" Target="footnotes.xml"/><Relationship Id="rId10" Type="http://schemas.openxmlformats.org/officeDocument/2006/relationships/hyperlink" Target="mailto:Pratiksha2.Patel@live.uwe.ac.uk" TargetMode="External"/><Relationship Id="rId4" Type="http://schemas.openxmlformats.org/officeDocument/2006/relationships/webSettings" Target="webSettings.xml"/><Relationship Id="rId9" Type="http://schemas.openxmlformats.org/officeDocument/2006/relationships/hyperlink" Target="mailto:Irene2.Oforiasare@live.uwe.ac.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5</TotalTime>
  <Pages>5</Pages>
  <Words>1384</Words>
  <Characters>789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Ramachandran</dc:creator>
  <cp:keywords/>
  <dc:description/>
  <cp:lastModifiedBy>John Anwana (Student)</cp:lastModifiedBy>
  <cp:revision>21</cp:revision>
  <dcterms:created xsi:type="dcterms:W3CDTF">2021-05-24T21:18:00Z</dcterms:created>
  <dcterms:modified xsi:type="dcterms:W3CDTF">2021-07-23T15:23:00Z</dcterms:modified>
</cp:coreProperties>
</file>